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F23CFE" w14:textId="2136CC85" w:rsidR="00C6278C" w:rsidRPr="000706CD" w:rsidRDefault="00C87A86">
      <w:pPr>
        <w:rPr>
          <w:rFonts w:ascii="Microsoft Sans Serif" w:hAnsi="Microsoft Sans Serif"/>
          <w:sz w:val="22"/>
          <w:lang w:val="en-US"/>
        </w:rPr>
      </w:pPr>
      <w:r w:rsidRPr="000706CD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C7B472F" wp14:editId="3BDC33FC">
                <wp:simplePos x="0" y="0"/>
                <wp:positionH relativeFrom="margin">
                  <wp:posOffset>-99695</wp:posOffset>
                </wp:positionH>
                <wp:positionV relativeFrom="paragraph">
                  <wp:posOffset>-158115</wp:posOffset>
                </wp:positionV>
                <wp:extent cx="5857875" cy="170497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875" cy="1704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3C2D11" w14:textId="77777777" w:rsidR="00B94C16" w:rsidRDefault="00B94C16" w:rsidP="00C87A86">
                            <w:pPr>
                              <w:pStyle w:val="Heading1"/>
                              <w:rPr>
                                <w:rFonts w:ascii="Berlin Sans FB Demi" w:hAnsi="Berlin Sans FB Demi"/>
                                <w:b/>
                                <w:i w:val="0"/>
                                <w:iCs w:val="0"/>
                                <w:color w:val="800000"/>
                                <w:sz w:val="52"/>
                                <w:szCs w:val="52"/>
                              </w:rPr>
                            </w:pPr>
                          </w:p>
                          <w:p w14:paraId="680ACFFC" w14:textId="7CF69CF2" w:rsidR="00DA60F3" w:rsidRDefault="00C87A86" w:rsidP="00C87A86">
                            <w:pPr>
                              <w:jc w:val="center"/>
                              <w:rPr>
                                <w:rFonts w:ascii="CG Omega" w:hAnsi="CG Omega"/>
                              </w:rPr>
                            </w:pPr>
                            <w:proofErr w:type="spellStart"/>
                            <w:r w:rsidRPr="000706CD">
                              <w:rPr>
                                <w:rFonts w:ascii="Berlin Sans FB Demi" w:hAnsi="Berlin Sans FB Demi"/>
                                <w:b/>
                                <w:color w:val="800000"/>
                                <w:sz w:val="52"/>
                                <w:szCs w:val="52"/>
                                <w:lang w:val="en-US"/>
                              </w:rPr>
                              <w:t>Basma</w:t>
                            </w:r>
                            <w:proofErr w:type="spellEnd"/>
                            <w:r w:rsidRPr="000706CD">
                              <w:rPr>
                                <w:rFonts w:ascii="Berlin Sans FB Demi" w:hAnsi="Berlin Sans FB Demi"/>
                                <w:b/>
                                <w:color w:val="800000"/>
                                <w:sz w:val="52"/>
                                <w:szCs w:val="52"/>
                                <w:lang w:val="en-US"/>
                              </w:rPr>
                              <w:t xml:space="preserve"> Mahmoud Ismail, BSc(Med)</w:t>
                            </w:r>
                          </w:p>
                          <w:p w14:paraId="1CBC9FEA" w14:textId="77777777" w:rsidR="00C87A86" w:rsidRPr="00C87A86" w:rsidRDefault="00C87A86" w:rsidP="00C87A86">
                            <w:pPr>
                              <w:jc w:val="center"/>
                              <w:rPr>
                                <w:rFonts w:ascii="CG Omega" w:hAnsi="CG Omega"/>
                                <w:b/>
                                <w:bCs/>
                              </w:rPr>
                            </w:pPr>
                            <w:r w:rsidRPr="00C87A86">
                              <w:rPr>
                                <w:rFonts w:ascii="CG Omega" w:hAnsi="CG Omega"/>
                                <w:b/>
                                <w:bCs/>
                              </w:rPr>
                              <w:t>Resident Doctor at Department of Pediatric Oncology</w:t>
                            </w:r>
                          </w:p>
                          <w:p w14:paraId="0B4F853D" w14:textId="77777777" w:rsidR="00C87A86" w:rsidRPr="00C87A86" w:rsidRDefault="00C87A86" w:rsidP="00C87A86">
                            <w:pPr>
                              <w:jc w:val="center"/>
                              <w:rPr>
                                <w:rFonts w:ascii="CG Omega" w:hAnsi="CG Omega"/>
                                <w:b/>
                                <w:bCs/>
                              </w:rPr>
                            </w:pPr>
                            <w:r w:rsidRPr="00C87A86">
                              <w:rPr>
                                <w:rFonts w:ascii="CG Omega" w:hAnsi="CG Omega"/>
                                <w:b/>
                                <w:bCs/>
                              </w:rPr>
                              <w:t>Faculty of Medicine, Assiut University</w:t>
                            </w:r>
                          </w:p>
                          <w:p w14:paraId="04B7359A" w14:textId="77777777" w:rsidR="00C87A86" w:rsidRPr="00C87A86" w:rsidRDefault="00C87A86" w:rsidP="00C87A86">
                            <w:pPr>
                              <w:jc w:val="center"/>
                              <w:rPr>
                                <w:rFonts w:ascii="CG Omega" w:hAnsi="CG Omega"/>
                                <w:b/>
                                <w:bCs/>
                              </w:rPr>
                            </w:pPr>
                            <w:r w:rsidRPr="00C87A86">
                              <w:rPr>
                                <w:rFonts w:ascii="CG Omega" w:hAnsi="CG Omega"/>
                                <w:b/>
                                <w:bCs/>
                              </w:rPr>
                              <w:t>Assiut, Egypt 71515</w:t>
                            </w:r>
                          </w:p>
                          <w:p w14:paraId="1D1CFC70" w14:textId="12748559" w:rsidR="00DA60F3" w:rsidRPr="00C87A86" w:rsidRDefault="00C87A86" w:rsidP="00EA7CAE">
                            <w:pPr>
                              <w:jc w:val="center"/>
                              <w:rPr>
                                <w:rFonts w:ascii="CG Omega" w:hAnsi="CG Omega"/>
                                <w:b/>
                                <w:bCs/>
                                <w:lang w:val="en-US"/>
                              </w:rPr>
                            </w:pPr>
                            <w:r w:rsidRPr="00C87A86">
                              <w:rPr>
                                <w:rFonts w:ascii="CG Omega" w:hAnsi="CG Omega"/>
                                <w:b/>
                                <w:bCs/>
                              </w:rPr>
                              <w:t xml:space="preserve">Phone: </w:t>
                            </w:r>
                            <w:r w:rsidR="00402EEF">
                              <w:rPr>
                                <w:rFonts w:ascii="CG Omega" w:hAnsi="CG Omega"/>
                                <w:b/>
                                <w:bCs/>
                              </w:rPr>
                              <w:t>01000829161 ; E-mail:</w:t>
                            </w:r>
                            <w:r w:rsidR="000706CD" w:rsidRPr="000706CD">
                              <w:t xml:space="preserve"> </w:t>
                            </w:r>
                            <w:r w:rsidR="00EA7CAE" w:rsidRPr="00EA7CAE">
                              <w:rPr>
                                <w:rFonts w:ascii="CG Omega" w:hAnsi="CG Omega"/>
                                <w:b/>
                                <w:bCs/>
                              </w:rPr>
                              <w:t>basma.mahmoud@aun.edu.e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-12.45pt;width:461.25pt;height:134.2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" filled="f" stroked="f">
                <v:textbox>
                  <w:txbxContent>
                    <w:p w14:paraId="2C3C2D11" w14:textId="77777777" w:rsidR="00B94C16" w:rsidRDefault="00B94C16" w:rsidP="00C87A86">
                      <w:pPr>
                        <w:pStyle w:val="Heading1"/>
                        <w:rPr>
                          <w:rFonts w:ascii="Berlin Sans FB Demi" w:hAnsi="Berlin Sans FB Demi"/>
                          <w:b/>
                          <w:i w:val="0"/>
                          <w:iCs w:val="0"/>
                          <w:color w:val="800000"/>
                          <w:sz w:val="52"/>
                          <w:szCs w:val="52"/>
                        </w:rPr>
                      </w:pPr>
                    </w:p>
                    <w:p w14:paraId="680ACFFC" w14:textId="7CF69CF2" w:rsidR="00DA60F3" w:rsidRDefault="00C87A86" w:rsidP="00C87A86">
                      <w:pPr>
                        <w:jc w:val="center"/>
                        <w:rPr>
                          <w:rFonts w:ascii="CG Omega" w:hAnsi="CG Omega"/>
                        </w:rPr>
                      </w:pPr>
                      <w:proofErr w:type="spellStart"/>
                      <w:r w:rsidRPr="000706CD">
                        <w:rPr>
                          <w:rFonts w:ascii="Berlin Sans FB Demi" w:hAnsi="Berlin Sans FB Demi"/>
                          <w:b/>
                          <w:color w:val="800000"/>
                          <w:sz w:val="52"/>
                          <w:szCs w:val="52"/>
                          <w:lang w:val="en-US"/>
                        </w:rPr>
                        <w:t>Basma</w:t>
                      </w:r>
                      <w:proofErr w:type="spellEnd"/>
                      <w:r w:rsidRPr="000706CD">
                        <w:rPr>
                          <w:rFonts w:ascii="Berlin Sans FB Demi" w:hAnsi="Berlin Sans FB Demi"/>
                          <w:b/>
                          <w:color w:val="800000"/>
                          <w:sz w:val="52"/>
                          <w:szCs w:val="52"/>
                          <w:lang w:val="en-US"/>
                        </w:rPr>
                        <w:t xml:space="preserve"> Mahmoud Ismail, BSc(Med)</w:t>
                      </w:r>
                    </w:p>
                    <w:p w14:paraId="1CBC9FEA" w14:textId="77777777" w:rsidR="00C87A86" w:rsidRPr="00C87A86" w:rsidRDefault="00C87A86" w:rsidP="00C87A86">
                      <w:pPr>
                        <w:jc w:val="center"/>
                        <w:rPr>
                          <w:rFonts w:ascii="CG Omega" w:hAnsi="CG Omega"/>
                          <w:b/>
                          <w:bCs/>
                        </w:rPr>
                      </w:pPr>
                      <w:r w:rsidRPr="00C87A86">
                        <w:rPr>
                          <w:rFonts w:ascii="CG Omega" w:hAnsi="CG Omega"/>
                          <w:b/>
                          <w:bCs/>
                        </w:rPr>
                        <w:t>Resident Doctor at Department of Pediatric Oncology</w:t>
                      </w:r>
                    </w:p>
                    <w:p w14:paraId="0B4F853D" w14:textId="77777777" w:rsidR="00C87A86" w:rsidRPr="00C87A86" w:rsidRDefault="00C87A86" w:rsidP="00C87A86">
                      <w:pPr>
                        <w:jc w:val="center"/>
                        <w:rPr>
                          <w:rFonts w:ascii="CG Omega" w:hAnsi="CG Omega"/>
                          <w:b/>
                          <w:bCs/>
                        </w:rPr>
                      </w:pPr>
                      <w:r w:rsidRPr="00C87A86">
                        <w:rPr>
                          <w:rFonts w:ascii="CG Omega" w:hAnsi="CG Omega"/>
                          <w:b/>
                          <w:bCs/>
                        </w:rPr>
                        <w:t>Faculty of Medicine, Assiut University</w:t>
                      </w:r>
                    </w:p>
                    <w:p w14:paraId="04B7359A" w14:textId="77777777" w:rsidR="00C87A86" w:rsidRPr="00C87A86" w:rsidRDefault="00C87A86" w:rsidP="00C87A86">
                      <w:pPr>
                        <w:jc w:val="center"/>
                        <w:rPr>
                          <w:rFonts w:ascii="CG Omega" w:hAnsi="CG Omega"/>
                          <w:b/>
                          <w:bCs/>
                        </w:rPr>
                      </w:pPr>
                      <w:r w:rsidRPr="00C87A86">
                        <w:rPr>
                          <w:rFonts w:ascii="CG Omega" w:hAnsi="CG Omega"/>
                          <w:b/>
                          <w:bCs/>
                        </w:rPr>
                        <w:t>Assiut, Egypt 71515</w:t>
                      </w:r>
                    </w:p>
                    <w:p w14:paraId="1D1CFC70" w14:textId="12748559" w:rsidR="00DA60F3" w:rsidRPr="00C87A86" w:rsidRDefault="00C87A86" w:rsidP="00EA7CAE">
                      <w:pPr>
                        <w:jc w:val="center"/>
                        <w:rPr>
                          <w:rFonts w:ascii="CG Omega" w:hAnsi="CG Omega"/>
                          <w:b/>
                          <w:bCs/>
                          <w:lang w:val="en-US"/>
                        </w:rPr>
                      </w:pPr>
                      <w:r w:rsidRPr="00C87A86">
                        <w:rPr>
                          <w:rFonts w:ascii="CG Omega" w:hAnsi="CG Omega"/>
                          <w:b/>
                          <w:bCs/>
                        </w:rPr>
                        <w:t xml:space="preserve">Phone: </w:t>
                      </w:r>
                      <w:r w:rsidR="00402EEF">
                        <w:rPr>
                          <w:rFonts w:ascii="CG Omega" w:hAnsi="CG Omega"/>
                          <w:b/>
                          <w:bCs/>
                        </w:rPr>
                        <w:t>01000829161 ; E-mail:</w:t>
                      </w:r>
                      <w:r w:rsidR="000706CD" w:rsidRPr="000706CD">
                        <w:t xml:space="preserve"> </w:t>
                      </w:r>
                      <w:r w:rsidR="00EA7CAE" w:rsidRPr="00EA7CAE">
                        <w:rPr>
                          <w:rFonts w:ascii="CG Omega" w:hAnsi="CG Omega"/>
                          <w:b/>
                          <w:bCs/>
                        </w:rPr>
                        <w:t>basma.mahmoud@aun.edu.e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A7509">
        <w:rPr>
          <w:noProof/>
        </w:rPr>
        <w:pict w14:anchorId="43298F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1.75pt;margin-top:-5.2pt;width:456.75pt;height:145.75pt;z-index:251654144;mso-position-horizontal-relative:text;mso-position-vertical-relative:text">
            <v:imagedata r:id="rId8" o:title="" gain="64225f"/>
          </v:shape>
          <o:OLEObject Type="Embed" ProgID="CorelPhotoPaint.Image.9" ShapeID="_x0000_s1027" DrawAspect="Content" ObjectID="_1810394668" r:id="rId9"/>
        </w:pict>
      </w:r>
    </w:p>
    <w:p w14:paraId="6B1ABD61" w14:textId="53FEAF19" w:rsidR="00C6278C" w:rsidRPr="000706CD" w:rsidRDefault="00C6278C">
      <w:pPr>
        <w:rPr>
          <w:rFonts w:ascii="Univers" w:hAnsi="Univers"/>
          <w:lang w:val="en-US"/>
        </w:rPr>
      </w:pPr>
    </w:p>
    <w:p w14:paraId="7BE01BA9" w14:textId="77777777" w:rsidR="00C6278C" w:rsidRPr="000706CD" w:rsidRDefault="00C6278C">
      <w:pPr>
        <w:rPr>
          <w:rFonts w:ascii="Univers" w:hAnsi="Univers"/>
          <w:lang w:val="en-US"/>
        </w:rPr>
      </w:pPr>
    </w:p>
    <w:p w14:paraId="5F92121C" w14:textId="77777777" w:rsidR="00C6278C" w:rsidRPr="000706CD" w:rsidRDefault="00C6278C">
      <w:pPr>
        <w:rPr>
          <w:rFonts w:ascii="Palatino Linotype" w:hAnsi="Palatino Linotype"/>
          <w:sz w:val="22"/>
          <w:lang w:val="en-US"/>
        </w:rPr>
        <w:sectPr w:rsidR="00C6278C" w:rsidRPr="000706CD">
          <w:headerReference w:type="default" r:id="rId10"/>
          <w:footerReference w:type="default" r:id="rId11"/>
          <w:type w:val="continuous"/>
          <w:pgSz w:w="11906" w:h="16838"/>
          <w:pgMar w:top="899" w:right="1417" w:bottom="1417" w:left="1417" w:header="708" w:footer="708" w:gutter="0"/>
          <w:cols w:num="2" w:space="720"/>
          <w:docGrid w:linePitch="360"/>
        </w:sectPr>
      </w:pPr>
    </w:p>
    <w:p w14:paraId="01CDB5C9" w14:textId="28CED10E" w:rsidR="00C6278C" w:rsidRPr="000706CD" w:rsidRDefault="00C6278C">
      <w:pPr>
        <w:rPr>
          <w:rFonts w:ascii="Palatino Linotype" w:hAnsi="Palatino Linotype"/>
          <w:sz w:val="22"/>
          <w:lang w:val="en-US"/>
        </w:rPr>
      </w:pPr>
    </w:p>
    <w:p w14:paraId="4BC38BED" w14:textId="77777777" w:rsidR="001C553F" w:rsidRPr="000706CD" w:rsidRDefault="001C553F">
      <w:pPr>
        <w:rPr>
          <w:rFonts w:ascii="Palatino Linotype" w:hAnsi="Palatino Linotype"/>
          <w:sz w:val="22"/>
          <w:lang w:val="en-US"/>
        </w:rPr>
      </w:pPr>
    </w:p>
    <w:p w14:paraId="27DBEDE0" w14:textId="4665A156" w:rsidR="00FE19D0" w:rsidRPr="000706CD" w:rsidRDefault="00FE19D0">
      <w:pPr>
        <w:jc w:val="center"/>
        <w:rPr>
          <w:rFonts w:ascii="Palatino Linotype" w:hAnsi="Palatino Linotype"/>
          <w:i/>
          <w:color w:val="000000"/>
          <w:sz w:val="10"/>
          <w:szCs w:val="2"/>
          <w:lang w:val="en-US"/>
        </w:rPr>
      </w:pPr>
    </w:p>
    <w:p w14:paraId="061FEEBE" w14:textId="43B33E94" w:rsidR="00DA60F3" w:rsidRPr="000706CD" w:rsidRDefault="00DA60F3">
      <w:pPr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DDAC0DE" w14:textId="77777777" w:rsidR="00C87A86" w:rsidRPr="000706CD" w:rsidRDefault="00C87A86">
      <w:pPr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EB66E0D" w14:textId="77777777" w:rsidR="00C87A86" w:rsidRPr="000706CD" w:rsidRDefault="00C87A86">
      <w:pPr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6033E3D" w14:textId="37A8E807" w:rsidR="00DA60F3" w:rsidRPr="000706CD" w:rsidRDefault="00BA7509">
      <w:pPr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/>
          <w:noProof/>
          <w:sz w:val="22"/>
          <w:lang w:val="en-US" w:eastAsia="ja-JP"/>
        </w:rPr>
        <w:pict w14:anchorId="1066988A">
          <v:shape id="_x0000_s1030" type="#_x0000_t75" style="position:absolute;margin-left:-5.25pt;margin-top:15.7pt;width:91.5pt;height:28.65pt;z-index:-251663360">
            <v:imagedata r:id="rId12" o:title="" croptop="3737f" cropbottom="4416f" cropleft="1169f" cropright="1072f" gain="60293f"/>
          </v:shape>
          <o:OLEObject Type="Embed" ProgID="CorelPhotoPaint.Image.9" ShapeID="_x0000_s1030" DrawAspect="Content" ObjectID="_1810394669" r:id="rId13"/>
        </w:pict>
      </w:r>
    </w:p>
    <w:p w14:paraId="3B416EA3" w14:textId="6371B4EA" w:rsidR="00C6278C" w:rsidRPr="000706CD" w:rsidRDefault="006A2858">
      <w:pPr>
        <w:rPr>
          <w:rFonts w:ascii="Palatino Linotype" w:hAnsi="Palatino Linotype"/>
          <w:sz w:val="26"/>
          <w:szCs w:val="26"/>
          <w:lang w:val="en-US"/>
        </w:rPr>
      </w:pPr>
      <w:r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DUCATION</w:t>
      </w:r>
    </w:p>
    <w:p w14:paraId="583E28E6" w14:textId="77777777" w:rsidR="00F0297A" w:rsidRPr="000706CD" w:rsidRDefault="00F0297A" w:rsidP="00F0297A">
      <w:pPr>
        <w:rPr>
          <w:rFonts w:ascii="CG Omega" w:hAnsi="CG Omega"/>
          <w:b/>
          <w:color w:val="800000"/>
          <w:sz w:val="10"/>
          <w:szCs w:val="8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0AE503E" w14:textId="001B0777" w:rsidR="00C87A86" w:rsidRPr="000706CD" w:rsidRDefault="00DA60F3" w:rsidP="0080145E">
      <w:pPr>
        <w:rPr>
          <w:rFonts w:ascii="CG Omega" w:hAnsi="CG Omega"/>
          <w:b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M.Sc. in </w:t>
      </w:r>
      <w:r w:rsidR="00C87A86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ediatric Oncology</w:t>
      </w:r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in progress)</w:t>
      </w:r>
      <w:r w:rsidR="007105A4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t </w:t>
      </w:r>
      <w:proofErr w:type="spellStart"/>
      <w:r w:rsidR="007105A4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ssiut</w:t>
      </w:r>
      <w:proofErr w:type="spellEnd"/>
      <w:r w:rsidR="007105A4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University</w:t>
      </w:r>
      <w:r w:rsidRPr="000706CD">
        <w:rPr>
          <w:rFonts w:ascii="CG Omega" w:hAnsi="CG Omega"/>
          <w:b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</w:t>
      </w:r>
      <w:r w:rsidR="00C87A86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9</w:t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present)</w:t>
      </w:r>
      <w:r w:rsidR="007105A4" w:rsidRPr="000706CD">
        <w:rPr>
          <w:rFonts w:ascii="CG Omega" w:hAnsi="CG Omega"/>
          <w:color w:val="000080"/>
          <w:lang w:val="en-US"/>
        </w:rPr>
        <w:t xml:space="preserve"> </w:t>
      </w:r>
    </w:p>
    <w:p w14:paraId="053A8E48" w14:textId="306DD5C2" w:rsidR="006A2858" w:rsidRPr="000706CD" w:rsidRDefault="00DA60F3" w:rsidP="007105A4">
      <w:pPr>
        <w:rPr>
          <w:rFonts w:ascii="Palatino Linotype" w:hAnsi="Palatino Linotype"/>
          <w:bCs/>
          <w:color w:val="000080"/>
          <w:sz w:val="22"/>
          <w:lang w:val="en-US"/>
        </w:rPr>
      </w:pPr>
      <w:r w:rsidRPr="000706CD">
        <w:rPr>
          <w:rFonts w:ascii="CG Omega" w:hAnsi="CG Omega"/>
          <w:b/>
          <w:lang w:val="en-US"/>
        </w:rPr>
        <w:t>M</w:t>
      </w:r>
      <w:r w:rsidR="00B31B24" w:rsidRPr="000706CD">
        <w:rPr>
          <w:rFonts w:ascii="CG Omega" w:hAnsi="CG Omega"/>
          <w:b/>
          <w:lang w:val="en-US"/>
        </w:rPr>
        <w:t>.</w:t>
      </w:r>
      <w:r w:rsidRPr="000706CD">
        <w:rPr>
          <w:rFonts w:ascii="CG Omega" w:hAnsi="CG Omega"/>
          <w:b/>
          <w:lang w:val="en-US"/>
        </w:rPr>
        <w:t>S</w:t>
      </w:r>
      <w:r w:rsidR="00B31B24" w:rsidRPr="000706CD">
        <w:rPr>
          <w:rFonts w:ascii="CG Omega" w:hAnsi="CG Omega"/>
          <w:b/>
          <w:lang w:val="en-US"/>
        </w:rPr>
        <w:t>c.</w:t>
      </w:r>
      <w:r w:rsidRPr="000706CD">
        <w:rPr>
          <w:rFonts w:ascii="CG Omega" w:hAnsi="CG Omega"/>
          <w:b/>
          <w:lang w:val="en-US"/>
        </w:rPr>
        <w:t xml:space="preserve"> Thesis</w:t>
      </w:r>
      <w:r w:rsidRPr="000706CD">
        <w:rPr>
          <w:rFonts w:ascii="CG Omega" w:hAnsi="CG Omega"/>
          <w:bCs/>
          <w:lang w:val="en-US"/>
        </w:rPr>
        <w:t xml:space="preserve"> </w:t>
      </w:r>
      <w:r w:rsidRPr="000706CD">
        <w:rPr>
          <w:rFonts w:ascii="CG Omega" w:hAnsi="CG Omega"/>
          <w:b/>
          <w:lang w:val="en-US"/>
        </w:rPr>
        <w:t>Title:</w:t>
      </w:r>
      <w:r w:rsidR="006A2858" w:rsidRPr="000706CD">
        <w:rPr>
          <w:rFonts w:ascii="CG Omega" w:hAnsi="CG Omega"/>
          <w:bCs/>
          <w:lang w:val="en-US"/>
        </w:rPr>
        <w:t xml:space="preserve"> </w:t>
      </w:r>
    </w:p>
    <w:p w14:paraId="32711655" w14:textId="0705A255" w:rsidR="006A2858" w:rsidRPr="000706CD" w:rsidRDefault="006A2858" w:rsidP="006A2858">
      <w:pPr>
        <w:jc w:val="both"/>
        <w:rPr>
          <w:rFonts w:ascii="CG Omega" w:hAnsi="CG Omega"/>
          <w:bCs/>
          <w:lang w:val="en-US"/>
        </w:rPr>
      </w:pPr>
      <w:r w:rsidRPr="000706CD">
        <w:rPr>
          <w:rFonts w:ascii="CG Omega" w:hAnsi="CG Omega"/>
          <w:bCs/>
          <w:lang w:val="en-US"/>
        </w:rPr>
        <w:t>“</w:t>
      </w:r>
      <w:r w:rsidR="001B3748" w:rsidRPr="000706CD">
        <w:rPr>
          <w:rFonts w:ascii="CG Omega" w:hAnsi="CG Omega"/>
          <w:bCs/>
          <w:lang w:val="en-US"/>
        </w:rPr>
        <w:t>Assessment of Out-P</w:t>
      </w:r>
      <w:r w:rsidR="00402EEF" w:rsidRPr="000706CD">
        <w:rPr>
          <w:rFonts w:ascii="CG Omega" w:hAnsi="CG Omega"/>
          <w:bCs/>
          <w:lang w:val="en-US"/>
        </w:rPr>
        <w:t>atient Treatment for Low-risk Chemotherapy-induced Fever Neutropenia in Pediatric Cancer Patients</w:t>
      </w:r>
      <w:r w:rsidRPr="000706CD">
        <w:rPr>
          <w:rFonts w:ascii="CG Omega" w:hAnsi="CG Omega"/>
          <w:bCs/>
          <w:lang w:val="en-US"/>
        </w:rPr>
        <w:t>”</w:t>
      </w:r>
      <w:r w:rsidR="005437C2" w:rsidRPr="000706CD">
        <w:rPr>
          <w:rFonts w:ascii="CG Omega" w:hAnsi="CG Omega"/>
          <w:bCs/>
          <w:lang w:val="en-US"/>
        </w:rPr>
        <w:t>.</w:t>
      </w:r>
    </w:p>
    <w:p w14:paraId="42F3829D" w14:textId="659F49C3" w:rsidR="006A2858" w:rsidRPr="000706CD" w:rsidRDefault="00DA60F3" w:rsidP="001B3748">
      <w:pPr>
        <w:jc w:val="both"/>
        <w:rPr>
          <w:rFonts w:ascii="CG Omega" w:hAnsi="CG Omega"/>
          <w:lang w:val="en-US"/>
        </w:rPr>
      </w:pPr>
      <w:r w:rsidRPr="000706CD">
        <w:rPr>
          <w:rFonts w:ascii="CG Omega" w:hAnsi="CG Omega"/>
          <w:b/>
          <w:lang w:val="en-US"/>
        </w:rPr>
        <w:t xml:space="preserve">Cumulative </w:t>
      </w:r>
      <w:r w:rsidR="006A2858" w:rsidRPr="000706CD">
        <w:rPr>
          <w:rFonts w:ascii="CG Omega" w:hAnsi="CG Omega"/>
          <w:b/>
          <w:lang w:val="en-US"/>
        </w:rPr>
        <w:t>Grade</w:t>
      </w:r>
      <w:r w:rsidRPr="000706CD">
        <w:rPr>
          <w:rFonts w:ascii="CG Omega" w:hAnsi="CG Omega"/>
          <w:b/>
          <w:lang w:val="en-US"/>
        </w:rPr>
        <w:t xml:space="preserve"> of Preparatory Courses</w:t>
      </w:r>
      <w:r w:rsidR="006A2858" w:rsidRPr="000706CD">
        <w:rPr>
          <w:rFonts w:ascii="CG Omega" w:hAnsi="CG Omega"/>
          <w:b/>
          <w:lang w:val="en-US"/>
        </w:rPr>
        <w:t>:</w:t>
      </w:r>
      <w:r w:rsidR="00402EEF" w:rsidRPr="000706CD">
        <w:rPr>
          <w:rFonts w:ascii="CG Omega" w:hAnsi="CG Omega"/>
          <w:b/>
          <w:lang w:val="en-US"/>
        </w:rPr>
        <w:t xml:space="preserve">  </w:t>
      </w:r>
      <w:r w:rsidR="001B3748" w:rsidRPr="000706CD">
        <w:rPr>
          <w:rFonts w:ascii="CG Omega" w:hAnsi="CG Omega"/>
          <w:lang w:val="en-US"/>
        </w:rPr>
        <w:t>Distinction</w:t>
      </w:r>
      <w:r w:rsidR="00402EEF" w:rsidRPr="000706CD">
        <w:rPr>
          <w:rFonts w:ascii="CG Omega" w:hAnsi="CG Omega"/>
          <w:lang w:val="en-US"/>
        </w:rPr>
        <w:t>.</w:t>
      </w:r>
      <w:r w:rsidRPr="000706CD">
        <w:rPr>
          <w:rFonts w:ascii="CG Omega" w:hAnsi="CG Omega"/>
          <w:lang w:val="en-US"/>
        </w:rPr>
        <w:t xml:space="preserve">        </w:t>
      </w:r>
      <w:r w:rsidR="00C87A86" w:rsidRPr="000706CD">
        <w:rPr>
          <w:rFonts w:ascii="CG Omega" w:hAnsi="CG Omega"/>
          <w:lang w:val="en-US"/>
        </w:rPr>
        <w:t xml:space="preserve">        </w:t>
      </w:r>
      <w:r w:rsidR="001B3748" w:rsidRPr="000706CD">
        <w:rPr>
          <w:rFonts w:ascii="CG Omega" w:hAnsi="CG Omega"/>
          <w:lang w:val="en-US"/>
        </w:rPr>
        <w:t xml:space="preserve">     </w:t>
      </w:r>
      <w:r w:rsidR="006A2858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="00C87A86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ctober</w:t>
      </w:r>
      <w:r w:rsidR="006A2858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20</w:t>
      </w:r>
      <w:r w:rsidR="00C87A86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</w:t>
      </w:r>
      <w:r w:rsidR="006A2858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0C16A13D" w14:textId="77777777" w:rsidR="00792FCF" w:rsidRPr="000706CD" w:rsidRDefault="006A2858" w:rsidP="006A2858">
      <w:pPr>
        <w:jc w:val="both"/>
        <w:rPr>
          <w:rFonts w:ascii="CG Omega" w:hAnsi="CG Omega"/>
          <w:lang w:val="en-US"/>
        </w:rPr>
      </w:pPr>
      <w:r w:rsidRPr="000706CD">
        <w:rPr>
          <w:rFonts w:ascii="CG Omega" w:hAnsi="CG Omega"/>
          <w:b/>
          <w:lang w:val="en-US"/>
        </w:rPr>
        <w:t xml:space="preserve">Skills: </w:t>
      </w:r>
    </w:p>
    <w:p w14:paraId="12E698A1" w14:textId="66DCDBE7" w:rsidR="006A2858" w:rsidRPr="000706CD" w:rsidRDefault="00792FCF" w:rsidP="006D4930">
      <w:pPr>
        <w:numPr>
          <w:ilvl w:val="0"/>
          <w:numId w:val="24"/>
        </w:numPr>
        <w:jc w:val="lowKashida"/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D</w:t>
      </w:r>
      <w:r w:rsidR="006A2858" w:rsidRPr="000706CD">
        <w:rPr>
          <w:rFonts w:ascii="CG Omega" w:hAnsi="CG Omega"/>
          <w:lang w:val="en-US"/>
        </w:rPr>
        <w:t>ifferent skills within the field of research and analysis</w:t>
      </w:r>
      <w:r w:rsidRPr="000706CD">
        <w:rPr>
          <w:rFonts w:ascii="CG Omega" w:hAnsi="CG Omega"/>
          <w:lang w:val="en-US"/>
        </w:rPr>
        <w:t>.</w:t>
      </w:r>
      <w:r w:rsidR="006A2858" w:rsidRPr="000706CD">
        <w:rPr>
          <w:rFonts w:ascii="CG Omega" w:hAnsi="CG Omega"/>
          <w:lang w:val="en-US"/>
        </w:rPr>
        <w:t xml:space="preserve"> </w:t>
      </w:r>
    </w:p>
    <w:p w14:paraId="0C1217E9" w14:textId="77777777" w:rsidR="00402EEF" w:rsidRPr="000706CD" w:rsidRDefault="00402EEF" w:rsidP="00402EEF">
      <w:pPr>
        <w:ind w:left="720"/>
        <w:jc w:val="lowKashida"/>
        <w:rPr>
          <w:rFonts w:ascii="CG Omega" w:hAnsi="CG Omega"/>
          <w:lang w:val="en-US"/>
        </w:rPr>
      </w:pPr>
    </w:p>
    <w:p w14:paraId="337A18ED" w14:textId="77777777" w:rsidR="00C6278C" w:rsidRPr="000706CD" w:rsidRDefault="00C6278C">
      <w:pPr>
        <w:rPr>
          <w:lang w:val="en-US"/>
        </w:rPr>
      </w:pPr>
    </w:p>
    <w:p w14:paraId="5C0FA2A7" w14:textId="350F65DC" w:rsidR="006A2858" w:rsidRPr="000706CD" w:rsidRDefault="00C87A86" w:rsidP="00BB0304">
      <w:pPr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achelor of Medical Sciences </w:t>
      </w:r>
      <w:r w:rsidR="007105A4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t </w:t>
      </w:r>
      <w:proofErr w:type="spellStart"/>
      <w:r w:rsidR="007105A4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ssiut</w:t>
      </w:r>
      <w:proofErr w:type="spellEnd"/>
      <w:r w:rsidR="007105A4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University </w:t>
      </w:r>
      <w:r w:rsidR="00DA60F3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</w:t>
      </w:r>
      <w:r w:rsidR="00391E67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</w:t>
      </w:r>
      <w:r w:rsidR="00391E67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</w:t>
      </w:r>
      <w:r w:rsidR="00DA60F3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1-201</w:t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7</w:t>
      </w:r>
      <w:r w:rsidR="00DA60F3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  <w:r w:rsidR="00DA60F3" w:rsidRPr="000706CD">
        <w:rPr>
          <w:rFonts w:ascii="CG Omega" w:hAnsi="CG Omega"/>
          <w:lang w:val="en-US"/>
        </w:rPr>
        <w:t xml:space="preserve"> </w:t>
      </w:r>
      <w:r w:rsidR="007105A4" w:rsidRPr="000706CD">
        <w:rPr>
          <w:rFonts w:ascii="CG Omega" w:hAnsi="CG Omega"/>
          <w:b/>
          <w:lang w:val="en-US"/>
        </w:rPr>
        <w:t xml:space="preserve">Cumulative </w:t>
      </w:r>
      <w:r w:rsidR="006A2858" w:rsidRPr="000706CD">
        <w:rPr>
          <w:rFonts w:ascii="CG Omega" w:hAnsi="CG Omega"/>
          <w:b/>
          <w:lang w:val="en-US"/>
        </w:rPr>
        <w:t xml:space="preserve">Grade: </w:t>
      </w:r>
      <w:r w:rsidR="00DA60F3" w:rsidRPr="000706CD">
        <w:rPr>
          <w:rFonts w:ascii="CG Omega" w:hAnsi="CG Omega"/>
          <w:lang w:val="en-US"/>
        </w:rPr>
        <w:t>Very Good</w:t>
      </w:r>
      <w:r w:rsidR="00BB0304" w:rsidRPr="000706CD">
        <w:rPr>
          <w:rFonts w:ascii="CG Omega" w:hAnsi="CG Omega"/>
          <w:lang w:val="en-US"/>
        </w:rPr>
        <w:t>.</w:t>
      </w:r>
      <w:r w:rsidR="006A2858" w:rsidRPr="000706CD">
        <w:rPr>
          <w:rFonts w:ascii="CG Omega" w:hAnsi="CG Omega"/>
          <w:lang w:val="en-US"/>
        </w:rPr>
        <w:t xml:space="preserve"> </w:t>
      </w:r>
    </w:p>
    <w:p w14:paraId="29E463FD" w14:textId="77777777" w:rsidR="00726AEF" w:rsidRPr="000706CD" w:rsidRDefault="00726AEF" w:rsidP="006A2858">
      <w:pPr>
        <w:jc w:val="both"/>
        <w:rPr>
          <w:rFonts w:ascii="CG Omega" w:hAnsi="CG Omega"/>
          <w:lang w:val="en-US"/>
        </w:rPr>
      </w:pPr>
    </w:p>
    <w:p w14:paraId="4F3F64C7" w14:textId="247B5123" w:rsidR="00B31B24" w:rsidRPr="000706CD" w:rsidRDefault="00BA7509" w:rsidP="006A2858">
      <w:pPr>
        <w:jc w:val="both"/>
        <w:rPr>
          <w:rFonts w:ascii="CG Omega" w:hAnsi="CG Omega"/>
          <w:lang w:val="en-US"/>
        </w:rPr>
      </w:pPr>
      <w:r>
        <w:rPr>
          <w:rFonts w:ascii="Palatino Linotype" w:hAnsi="Palatino Linotype"/>
          <w:noProof/>
          <w:sz w:val="22"/>
          <w:lang w:val="en-US" w:eastAsia="ja-JP"/>
        </w:rPr>
        <w:pict w14:anchorId="4AF69E07">
          <v:shape id="_x0000_s1032" type="#_x0000_t75" style="position:absolute;left:0;text-align:left;margin-left:-3pt;margin-top:10.4pt;width:183.75pt;height:30.9pt;z-index:-251660288">
            <v:imagedata r:id="rId12" o:title="" croptop="3737f" cropbottom="4416f" cropleft="1169f" cropright="1072f" gain="60293f"/>
          </v:shape>
          <o:OLEObject Type="Embed" ProgID="CorelPhotoPaint.Image.9" ShapeID="_x0000_s1032" DrawAspect="Content" ObjectID="_1810394670" r:id="rId14"/>
        </w:pict>
      </w:r>
    </w:p>
    <w:p w14:paraId="0DFDEC1B" w14:textId="722096D8" w:rsidR="00C6278C" w:rsidRPr="000706CD" w:rsidRDefault="00C87A86" w:rsidP="00F0297A">
      <w:pPr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OFESSIONAL </w:t>
      </w:r>
      <w:r w:rsidR="00F0297A"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XPERIENCE</w:t>
      </w:r>
    </w:p>
    <w:p w14:paraId="6157839A" w14:textId="77777777" w:rsidR="00F0297A" w:rsidRPr="000706CD" w:rsidRDefault="00F0297A">
      <w:pPr>
        <w:pStyle w:val="Header"/>
        <w:tabs>
          <w:tab w:val="clear" w:pos="4536"/>
          <w:tab w:val="clear" w:pos="9072"/>
        </w:tabs>
        <w:rPr>
          <w:rFonts w:eastAsia="MS Mincho"/>
          <w:sz w:val="10"/>
          <w:szCs w:val="10"/>
          <w:lang w:val="en-US"/>
        </w:rPr>
      </w:pPr>
    </w:p>
    <w:p w14:paraId="569F6151" w14:textId="0EAB6895" w:rsidR="007105A4" w:rsidRPr="000706CD" w:rsidRDefault="00C87A86" w:rsidP="004C39A4">
      <w:pPr>
        <w:jc w:val="both"/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Resident Doctor at Department of Pediatric Oncology at Faculty of Medicine, </w:t>
      </w:r>
      <w:proofErr w:type="spellStart"/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ssiut</w:t>
      </w:r>
      <w:proofErr w:type="spellEnd"/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University</w:t>
      </w:r>
      <w:r w:rsidR="004C39A4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4C39A4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4C39A4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4C39A4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</w:t>
      </w:r>
      <w:r w:rsidR="00726AEF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</w:t>
      </w:r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</w:t>
      </w:r>
      <w:r w:rsidR="004C39A4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19-present</w:t>
      </w:r>
      <w:r w:rsidR="004C39A4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41466F0E" w14:textId="1FBCDA6A" w:rsidR="007105A4" w:rsidRPr="000706CD" w:rsidRDefault="00D45F28" w:rsidP="006D4930">
      <w:pPr>
        <w:rPr>
          <w:rFonts w:ascii="Palatino Linotype" w:hAnsi="Palatino Linotype"/>
          <w:sz w:val="22"/>
          <w:lang w:val="en-US"/>
        </w:rPr>
      </w:pPr>
      <w:r w:rsidRPr="000706CD">
        <w:rPr>
          <w:rFonts w:ascii="CG Omega" w:hAnsi="CG Omega"/>
          <w:b/>
          <w:lang w:val="en-US"/>
        </w:rPr>
        <w:t xml:space="preserve">Tasks: </w:t>
      </w:r>
    </w:p>
    <w:p w14:paraId="632F4827" w14:textId="7FD520E1" w:rsidR="007105A4" w:rsidRPr="000706CD" w:rsidRDefault="006D4930" w:rsidP="005547A7">
      <w:pPr>
        <w:numPr>
          <w:ilvl w:val="0"/>
          <w:numId w:val="24"/>
        </w:numPr>
        <w:jc w:val="lowKashida"/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Medical examination of patients and treatment prescription.</w:t>
      </w:r>
    </w:p>
    <w:p w14:paraId="107E638E" w14:textId="03BAE24C" w:rsidR="006D4930" w:rsidRPr="000706CD" w:rsidRDefault="006D4930" w:rsidP="005547A7">
      <w:pPr>
        <w:numPr>
          <w:ilvl w:val="0"/>
          <w:numId w:val="24"/>
        </w:numPr>
        <w:jc w:val="lowKashida"/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Chemotherapy treatment adjustment.</w:t>
      </w:r>
    </w:p>
    <w:p w14:paraId="0C757289" w14:textId="783D3CF0" w:rsidR="005547A7" w:rsidRPr="000706CD" w:rsidRDefault="006D4930" w:rsidP="000706CD">
      <w:pPr>
        <w:numPr>
          <w:ilvl w:val="0"/>
          <w:numId w:val="24"/>
        </w:numPr>
        <w:jc w:val="lowKashida"/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 xml:space="preserve">Follow up </w:t>
      </w:r>
      <w:r w:rsidR="001B3748" w:rsidRPr="000706CD">
        <w:rPr>
          <w:rFonts w:ascii="CG Omega" w:hAnsi="CG Omega"/>
          <w:lang w:val="en-US"/>
        </w:rPr>
        <w:t xml:space="preserve">with </w:t>
      </w:r>
      <w:r w:rsidRPr="000706CD">
        <w:rPr>
          <w:rFonts w:ascii="CG Omega" w:hAnsi="CG Omega"/>
          <w:lang w:val="en-US"/>
        </w:rPr>
        <w:t>patients</w:t>
      </w:r>
      <w:r w:rsidR="001B3748" w:rsidRPr="000706CD">
        <w:rPr>
          <w:rFonts w:ascii="CG Omega" w:hAnsi="CG Omega"/>
          <w:lang w:val="en-US"/>
        </w:rPr>
        <w:t xml:space="preserve"> after</w:t>
      </w:r>
      <w:r w:rsidRPr="000706CD">
        <w:rPr>
          <w:rFonts w:ascii="CG Omega" w:hAnsi="CG Omega"/>
          <w:lang w:val="en-US"/>
        </w:rPr>
        <w:t xml:space="preserve"> chemotherapy.</w:t>
      </w:r>
    </w:p>
    <w:p w14:paraId="0C46F4C0" w14:textId="77777777" w:rsidR="00D45F28" w:rsidRPr="000706CD" w:rsidRDefault="005547A7" w:rsidP="005547A7">
      <w:pPr>
        <w:jc w:val="lowKashida"/>
        <w:rPr>
          <w:rFonts w:ascii="CG Omega" w:hAnsi="CG Omega"/>
          <w:b/>
          <w:lang w:val="en-US"/>
        </w:rPr>
      </w:pPr>
      <w:r w:rsidRPr="000706CD">
        <w:rPr>
          <w:rFonts w:ascii="CG Omega" w:hAnsi="CG Omega"/>
          <w:b/>
          <w:lang w:val="en-US"/>
        </w:rPr>
        <w:t xml:space="preserve">Skills: </w:t>
      </w:r>
    </w:p>
    <w:p w14:paraId="4E3CDAFE" w14:textId="5CD2E9CD" w:rsidR="00792FCF" w:rsidRPr="000706CD" w:rsidRDefault="006D4930" w:rsidP="00D45F28">
      <w:pPr>
        <w:numPr>
          <w:ilvl w:val="0"/>
          <w:numId w:val="24"/>
        </w:numPr>
        <w:jc w:val="lowKashida"/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 xml:space="preserve">Working under stress. </w:t>
      </w:r>
      <w:r w:rsidR="00D45F28" w:rsidRPr="000706CD">
        <w:rPr>
          <w:rFonts w:ascii="CG Omega" w:hAnsi="CG Omega"/>
          <w:lang w:val="en-US"/>
        </w:rPr>
        <w:t xml:space="preserve"> </w:t>
      </w:r>
    </w:p>
    <w:p w14:paraId="10B7B642" w14:textId="55C61E39" w:rsidR="005547A7" w:rsidRPr="000706CD" w:rsidRDefault="00792FCF" w:rsidP="00D45F28">
      <w:pPr>
        <w:numPr>
          <w:ilvl w:val="0"/>
          <w:numId w:val="24"/>
        </w:numPr>
        <w:jc w:val="lowKashida"/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C</w:t>
      </w:r>
      <w:r w:rsidR="005547A7" w:rsidRPr="000706CD">
        <w:rPr>
          <w:rFonts w:ascii="CG Omega" w:hAnsi="CG Omega"/>
          <w:lang w:val="en-US"/>
        </w:rPr>
        <w:t xml:space="preserve">ommunication </w:t>
      </w:r>
      <w:r w:rsidRPr="000706CD">
        <w:rPr>
          <w:rFonts w:ascii="CG Omega" w:hAnsi="CG Omega"/>
          <w:lang w:val="en-US"/>
        </w:rPr>
        <w:t xml:space="preserve">and presentation </w:t>
      </w:r>
      <w:r w:rsidR="005547A7" w:rsidRPr="000706CD">
        <w:rPr>
          <w:rFonts w:ascii="CG Omega" w:hAnsi="CG Omega"/>
          <w:lang w:val="en-US"/>
        </w:rPr>
        <w:t xml:space="preserve">skills </w:t>
      </w:r>
      <w:r w:rsidRPr="000706CD">
        <w:rPr>
          <w:rFonts w:ascii="CG Omega" w:hAnsi="CG Omega"/>
          <w:lang w:val="en-US"/>
        </w:rPr>
        <w:t>as well as</w:t>
      </w:r>
      <w:r w:rsidR="005547A7" w:rsidRPr="000706CD">
        <w:rPr>
          <w:rFonts w:ascii="CG Omega" w:hAnsi="CG Omega"/>
          <w:lang w:val="en-US"/>
        </w:rPr>
        <w:t xml:space="preserve"> teamwork skills.</w:t>
      </w:r>
    </w:p>
    <w:p w14:paraId="72D7B633" w14:textId="77777777" w:rsidR="005547A7" w:rsidRPr="000706CD" w:rsidRDefault="005547A7" w:rsidP="005547A7">
      <w:pPr>
        <w:jc w:val="both"/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Hlk66895298"/>
    </w:p>
    <w:p w14:paraId="28399A9E" w14:textId="3C38402D" w:rsidR="00BD3608" w:rsidRPr="000706CD" w:rsidRDefault="0080145E" w:rsidP="00BD3608">
      <w:pPr>
        <w:jc w:val="both"/>
        <w:rPr>
          <w:rFonts w:ascii="Calibri" w:hAnsi="Calibri"/>
          <w:b/>
          <w:color w:val="0000CC"/>
          <w:sz w:val="26"/>
          <w:szCs w:val="28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House Officer (Intern) </w:t>
      </w:r>
      <w:r w:rsidR="00D746C7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t </w:t>
      </w:r>
      <w:proofErr w:type="spellStart"/>
      <w:r w:rsidR="00C87A86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ssiut</w:t>
      </w:r>
      <w:proofErr w:type="spellEnd"/>
      <w:r w:rsidR="00C87A86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University Hospitals</w:t>
      </w:r>
      <w:r w:rsidR="00C87A86"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</w:t>
      </w:r>
      <w:r w:rsidR="004C39A4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</w:t>
      </w:r>
      <w:r w:rsidR="006218EE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8</w:t>
      </w:r>
      <w:r w:rsidR="004C39A4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20</w:t>
      </w:r>
      <w:r w:rsidR="006218EE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9</w:t>
      </w:r>
      <w:r w:rsidR="004C39A4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  <w:bookmarkEnd w:id="0"/>
    </w:p>
    <w:p w14:paraId="69D64C2C" w14:textId="29D695B2" w:rsidR="005D4925" w:rsidRPr="000706CD" w:rsidRDefault="005D4925" w:rsidP="00BD3608">
      <w:pPr>
        <w:jc w:val="both"/>
        <w:rPr>
          <w:rFonts w:ascii="Calibri" w:hAnsi="Calibri"/>
          <w:color w:val="000080"/>
          <w:lang w:val="en-US"/>
        </w:rPr>
      </w:pPr>
      <w:r w:rsidRPr="000706CD">
        <w:rPr>
          <w:rFonts w:ascii="CG Omega" w:hAnsi="CG Omega"/>
          <w:b/>
          <w:lang w:val="en-US"/>
        </w:rPr>
        <w:t xml:space="preserve">Tasks: </w:t>
      </w:r>
    </w:p>
    <w:p w14:paraId="3673AD4B" w14:textId="18029618" w:rsidR="00E7168F" w:rsidRPr="000706CD" w:rsidRDefault="006D4930" w:rsidP="004C39A4">
      <w:pPr>
        <w:numPr>
          <w:ilvl w:val="0"/>
          <w:numId w:val="25"/>
        </w:numPr>
        <w:jc w:val="both"/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Helping physicians at examination of patients</w:t>
      </w:r>
    </w:p>
    <w:p w14:paraId="45FAD442" w14:textId="77777777" w:rsidR="001B3748" w:rsidRPr="000706CD" w:rsidRDefault="001B3748" w:rsidP="001B3748">
      <w:pPr>
        <w:numPr>
          <w:ilvl w:val="0"/>
          <w:numId w:val="25"/>
        </w:numPr>
        <w:jc w:val="lowKashida"/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Blood sampling and ABG withdrawal</w:t>
      </w:r>
    </w:p>
    <w:p w14:paraId="42ADCFAD" w14:textId="77777777" w:rsidR="001B3748" w:rsidRPr="000706CD" w:rsidRDefault="001B3748" w:rsidP="001B3748">
      <w:pPr>
        <w:numPr>
          <w:ilvl w:val="0"/>
          <w:numId w:val="25"/>
        </w:numPr>
        <w:jc w:val="lowKashida"/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Stitching of wounds</w:t>
      </w:r>
    </w:p>
    <w:p w14:paraId="56C54ADA" w14:textId="09CCBF42" w:rsidR="005D4925" w:rsidRPr="000706CD" w:rsidRDefault="005D4925" w:rsidP="000706CD">
      <w:pPr>
        <w:jc w:val="lowKashida"/>
        <w:rPr>
          <w:rFonts w:ascii="CG Omega" w:hAnsi="CG Omega"/>
          <w:b/>
          <w:lang w:val="en-US"/>
        </w:rPr>
      </w:pPr>
      <w:r w:rsidRPr="000706CD">
        <w:rPr>
          <w:rFonts w:ascii="CG Omega" w:hAnsi="CG Omega"/>
          <w:b/>
          <w:lang w:val="en-US"/>
        </w:rPr>
        <w:t xml:space="preserve">Skills: </w:t>
      </w:r>
    </w:p>
    <w:p w14:paraId="0B75F185" w14:textId="1694DEB4" w:rsidR="001B3748" w:rsidRPr="000706CD" w:rsidRDefault="001B3748" w:rsidP="001B3748">
      <w:pPr>
        <w:numPr>
          <w:ilvl w:val="0"/>
          <w:numId w:val="24"/>
        </w:numPr>
        <w:jc w:val="lowKashida"/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Communication and presentation skills as well as teamwork skills.</w:t>
      </w:r>
    </w:p>
    <w:p w14:paraId="31C5A079" w14:textId="77777777" w:rsidR="006218EE" w:rsidRPr="000706CD" w:rsidRDefault="006218EE" w:rsidP="006218EE">
      <w:pPr>
        <w:jc w:val="both"/>
        <w:rPr>
          <w:rFonts w:ascii="CG Omega" w:hAnsi="CG Omega"/>
          <w:lang w:val="en-US"/>
        </w:rPr>
      </w:pPr>
    </w:p>
    <w:p w14:paraId="05AA1F2C" w14:textId="2E208BAF" w:rsidR="006218EE" w:rsidRPr="000706CD" w:rsidRDefault="00BA7509" w:rsidP="006218EE">
      <w:pPr>
        <w:jc w:val="both"/>
        <w:rPr>
          <w:rFonts w:ascii="CG Omega" w:hAnsi="CG Omega"/>
          <w:lang w:val="en-US"/>
        </w:rPr>
      </w:pPr>
      <w:r>
        <w:rPr>
          <w:rFonts w:ascii="CG Omega" w:hAnsi="CG Omega"/>
          <w:b/>
          <w:noProof/>
          <w:color w:val="800000"/>
          <w:sz w:val="26"/>
          <w:szCs w:val="26"/>
          <w:lang w:val="en-US"/>
        </w:rPr>
        <w:lastRenderedPageBreak/>
        <w:pict w14:anchorId="649E70A2">
          <v:shape id="_x0000_s1046" type="#_x0000_t75" style="position:absolute;left:0;text-align:left;margin-left:-5.25pt;margin-top:11.45pt;width:2in;height:28.65pt;z-index:-251650048">
            <v:imagedata r:id="rId12" o:title="" croptop="3737f" cropbottom="4416f" cropleft="1169f" cropright="1072f" gain="60293f"/>
          </v:shape>
          <o:OLEObject Type="Embed" ProgID="CorelPhotoPaint.Image.9" ShapeID="_x0000_s1046" DrawAspect="Content" ObjectID="_1810394671" r:id="rId15"/>
        </w:pict>
      </w:r>
    </w:p>
    <w:p w14:paraId="6A7A8CF6" w14:textId="77777777" w:rsidR="006218EE" w:rsidRPr="000706CD" w:rsidRDefault="006218EE" w:rsidP="006218EE">
      <w:pPr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ESEARCH PAPERS</w:t>
      </w:r>
    </w:p>
    <w:p w14:paraId="7A7E991F" w14:textId="77777777" w:rsidR="006218EE" w:rsidRPr="000706CD" w:rsidRDefault="006218EE" w:rsidP="006218EE">
      <w:pPr>
        <w:jc w:val="both"/>
        <w:rPr>
          <w:rFonts w:ascii="CG Omega" w:hAnsi="CG Omega"/>
          <w:lang w:val="en-US"/>
        </w:rPr>
      </w:pPr>
    </w:p>
    <w:p w14:paraId="64DB9743" w14:textId="77777777" w:rsidR="00502B03" w:rsidRPr="00502B03" w:rsidRDefault="00502B03" w:rsidP="00502B03">
      <w:pPr>
        <w:jc w:val="both"/>
        <w:rPr>
          <w:rFonts w:ascii="CG Omega" w:eastAsiaTheme="minorHAnsi" w:hAnsi="CG Omega" w:cstheme="minorBidi"/>
          <w:b/>
          <w:bCs/>
          <w:color w:val="000000"/>
          <w:lang w:val="en-US" w:eastAsia="en-US"/>
        </w:rPr>
      </w:pPr>
      <w:r w:rsidRPr="00502B03">
        <w:rPr>
          <w:rFonts w:ascii="CG Omega" w:eastAsiaTheme="minorHAnsi" w:hAnsi="CG Omega" w:cstheme="minorBidi"/>
          <w:b/>
          <w:bCs/>
          <w:color w:val="000000"/>
          <w:lang w:val="en-US" w:eastAsia="en-US"/>
        </w:rPr>
        <w:t>Safety and Efficacy of Outpatient Management Strategy for Low-Risk Febrile Neutropenia in Pediatric Oncology: A Tertiary Care Experience in Egypt</w:t>
      </w:r>
    </w:p>
    <w:p w14:paraId="2CDDFF48" w14:textId="27292B60" w:rsidR="006218EE" w:rsidRPr="000706CD" w:rsidRDefault="00BA7509" w:rsidP="006218EE">
      <w:pPr>
        <w:jc w:val="both"/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/>
          <w:noProof/>
          <w:sz w:val="22"/>
          <w:lang w:val="en-US" w:eastAsia="ja-JP"/>
        </w:rPr>
        <w:pict w14:anchorId="4664A290">
          <v:shape id="_x0000_s1047" type="#_x0000_t75" style="position:absolute;left:0;text-align:left;margin-left:-3.75pt;margin-top:13.4pt;width:176.65pt;height:30.9pt;z-index:-251648000">
            <v:imagedata r:id="rId12" o:title="" croptop="3737f" cropbottom="4416f" cropleft="1169f" cropright="1072f" gain="60293f"/>
          </v:shape>
          <o:OLEObject Type="Embed" ProgID="CorelPhotoPaint.Image.9" ShapeID="_x0000_s1047" DrawAspect="Content" ObjectID="_1810394672" r:id="rId16"/>
        </w:pict>
      </w:r>
    </w:p>
    <w:p w14:paraId="5B973ADB" w14:textId="77777777" w:rsidR="006218EE" w:rsidRPr="000706CD" w:rsidRDefault="006218EE" w:rsidP="006218EE">
      <w:pPr>
        <w:rPr>
          <w:rFonts w:ascii="CG Omega" w:hAnsi="CG Omega"/>
          <w:b/>
          <w:color w:val="800000"/>
          <w:sz w:val="14"/>
          <w:szCs w:val="12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S AND TRAININGS</w:t>
      </w:r>
    </w:p>
    <w:p w14:paraId="77406242" w14:textId="77777777" w:rsidR="000706CD" w:rsidRPr="000706CD" w:rsidRDefault="000706CD" w:rsidP="000706CD">
      <w:pPr>
        <w:tabs>
          <w:tab w:val="left" w:pos="2955"/>
        </w:tabs>
        <w:ind w:left="720"/>
        <w:rPr>
          <w:rFonts w:ascii="CG Omega" w:hAnsi="CG Omega"/>
          <w:lang w:val="en-US"/>
        </w:rPr>
      </w:pPr>
    </w:p>
    <w:p w14:paraId="53B9CB42" w14:textId="46E917BC" w:rsidR="006218EE" w:rsidRPr="000706CD" w:rsidRDefault="00AF6AC6" w:rsidP="00AF6AC6">
      <w:pPr>
        <w:numPr>
          <w:ilvl w:val="0"/>
          <w:numId w:val="27"/>
        </w:numPr>
        <w:tabs>
          <w:tab w:val="left" w:pos="2955"/>
        </w:tabs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 xml:space="preserve">Basic course and bundles of infection control                                       </w:t>
      </w:r>
      <w:r w:rsidR="006218EE" w:rsidRPr="000706CD">
        <w:rPr>
          <w:rFonts w:ascii="CG Omega" w:hAnsi="CG Omega"/>
          <w:lang w:val="en-US"/>
        </w:rPr>
        <w:t xml:space="preserve">   </w:t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9</w:t>
      </w:r>
      <w:r w:rsidR="006218EE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19B78BCE" w14:textId="197AC1AE" w:rsidR="006218EE" w:rsidRPr="000706CD" w:rsidRDefault="000706CD" w:rsidP="006218EE">
      <w:pPr>
        <w:numPr>
          <w:ilvl w:val="0"/>
          <w:numId w:val="27"/>
        </w:numPr>
        <w:tabs>
          <w:tab w:val="left" w:pos="2955"/>
        </w:tabs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Pre-Employment orientation</w:t>
      </w:r>
      <w:r w:rsidR="00AF6AC6" w:rsidRPr="000706CD">
        <w:rPr>
          <w:rFonts w:ascii="CG Omega" w:hAnsi="CG Omega"/>
          <w:lang w:val="en-US"/>
        </w:rPr>
        <w:t xml:space="preserve"> program</w:t>
      </w:r>
      <w:r w:rsidR="006218EE" w:rsidRPr="000706CD">
        <w:rPr>
          <w:rFonts w:ascii="CG Omega" w:hAnsi="CG Omega"/>
          <w:lang w:val="en-US"/>
        </w:rPr>
        <w:tab/>
      </w:r>
      <w:r w:rsidR="006218EE" w:rsidRPr="000706CD">
        <w:rPr>
          <w:rFonts w:ascii="CG Omega" w:hAnsi="CG Omega"/>
          <w:lang w:val="en-US"/>
        </w:rPr>
        <w:tab/>
      </w:r>
      <w:r w:rsidR="006218EE" w:rsidRPr="000706CD">
        <w:rPr>
          <w:rFonts w:ascii="CG Omega" w:hAnsi="CG Omega"/>
          <w:lang w:val="en-US"/>
        </w:rPr>
        <w:tab/>
      </w:r>
      <w:r w:rsidR="006218EE" w:rsidRPr="000706CD">
        <w:rPr>
          <w:rFonts w:ascii="CG Omega" w:hAnsi="CG Omega"/>
          <w:lang w:val="en-US"/>
        </w:rPr>
        <w:tab/>
      </w:r>
      <w:r w:rsidR="00AF6AC6" w:rsidRPr="000706CD">
        <w:rPr>
          <w:rFonts w:ascii="CG Omega" w:hAnsi="CG Omega"/>
          <w:lang w:val="en-US"/>
        </w:rPr>
        <w:t xml:space="preserve">                  </w:t>
      </w:r>
      <w:r w:rsidR="00AF6AC6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9</w:t>
      </w:r>
      <w:r w:rsidR="006218EE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  <w:r w:rsidR="00AF6AC6" w:rsidRPr="000706CD">
        <w:rPr>
          <w:rFonts w:ascii="CG Omega" w:hAnsi="CG Omega"/>
          <w:lang w:val="en-US"/>
        </w:rPr>
        <w:t xml:space="preserve"> </w:t>
      </w:r>
    </w:p>
    <w:p w14:paraId="38F70BBE" w14:textId="551CD582" w:rsidR="00AF6AC6" w:rsidRPr="000706CD" w:rsidRDefault="00AF6AC6" w:rsidP="000706CD">
      <w:pPr>
        <w:numPr>
          <w:ilvl w:val="0"/>
          <w:numId w:val="27"/>
        </w:numPr>
        <w:tabs>
          <w:tab w:val="left" w:pos="2955"/>
        </w:tabs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 xml:space="preserve">Basic course of </w:t>
      </w:r>
      <w:r w:rsidR="000706CD" w:rsidRPr="000706CD">
        <w:rPr>
          <w:rFonts w:ascii="CG Omega" w:hAnsi="CG Omega"/>
          <w:lang w:val="en-US"/>
        </w:rPr>
        <w:t>ethical law</w:t>
      </w:r>
      <w:r w:rsidRPr="000706CD">
        <w:rPr>
          <w:rFonts w:ascii="CG Omega" w:hAnsi="CG Omega"/>
          <w:lang w:val="en-US"/>
        </w:rPr>
        <w:t xml:space="preserve"> and administrative considerations in medical practice.                                                                                                     </w:t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8)</w:t>
      </w:r>
    </w:p>
    <w:p w14:paraId="626D2EC2" w14:textId="0FCE916B" w:rsidR="00AF6AC6" w:rsidRPr="000706CD" w:rsidRDefault="00AF6AC6" w:rsidP="00AF6AC6">
      <w:pPr>
        <w:numPr>
          <w:ilvl w:val="0"/>
          <w:numId w:val="27"/>
        </w:numPr>
        <w:tabs>
          <w:tab w:val="left" w:pos="2955"/>
        </w:tabs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Arterial blood gas interpretation workshop.</w:t>
      </w:r>
      <w:r w:rsidRPr="000706CD">
        <w:rPr>
          <w:rFonts w:ascii="CG Omega" w:hAnsi="CG Omega"/>
          <w:bCs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                    (2019)</w:t>
      </w:r>
    </w:p>
    <w:p w14:paraId="4DCFF9F7" w14:textId="34AB53D2" w:rsidR="006218EE" w:rsidRPr="000706CD" w:rsidRDefault="006218EE" w:rsidP="006218EE">
      <w:pPr>
        <w:jc w:val="lowKashida"/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706CD">
        <w:rPr>
          <w:rFonts w:ascii="Palatino Linotype" w:hAnsi="Palatino Linotype"/>
          <w:sz w:val="22"/>
          <w:lang w:val="en-US"/>
        </w:rPr>
        <w:tab/>
      </w:r>
      <w:r w:rsidRPr="000706CD">
        <w:rPr>
          <w:rFonts w:ascii="Palatino Linotype" w:hAnsi="Palatino Linotype"/>
          <w:sz w:val="22"/>
          <w:lang w:val="en-US"/>
        </w:rPr>
        <w:tab/>
      </w:r>
    </w:p>
    <w:p w14:paraId="602E7023" w14:textId="77777777" w:rsidR="006218EE" w:rsidRPr="000706CD" w:rsidRDefault="006218EE" w:rsidP="006218EE">
      <w:pPr>
        <w:jc w:val="both"/>
        <w:rPr>
          <w:rFonts w:ascii="CG Omega" w:hAnsi="CG Omega"/>
          <w:lang w:val="en-US"/>
        </w:rPr>
      </w:pPr>
    </w:p>
    <w:p w14:paraId="7090E6BF" w14:textId="77777777" w:rsidR="006218EE" w:rsidRPr="000706CD" w:rsidRDefault="00BA7509" w:rsidP="006218EE">
      <w:pPr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/>
          <w:noProof/>
          <w:sz w:val="22"/>
          <w:lang w:val="en-US" w:eastAsia="ja-JP"/>
        </w:rPr>
        <w:pict w14:anchorId="327CF756">
          <v:shape id="_x0000_s1048" type="#_x0000_t75" style="position:absolute;margin-left:-4.5pt;margin-top:-7.2pt;width:136.5pt;height:30.9pt;z-index:-251645952">
            <v:imagedata r:id="rId12" o:title="" croptop="3737f" cropbottom="4416f" cropleft="1169f" cropright="1072f" gain="60293f"/>
          </v:shape>
          <o:OLEObject Type="Embed" ProgID="CorelPhotoPaint.Image.9" ShapeID="_x0000_s1048" DrawAspect="Content" ObjectID="_1810394673" r:id="rId17"/>
        </w:pict>
      </w:r>
      <w:r w:rsidR="006218EE"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DDITIONAL SKILLS</w:t>
      </w:r>
    </w:p>
    <w:p w14:paraId="01F12D25" w14:textId="77777777" w:rsidR="006218EE" w:rsidRPr="000706CD" w:rsidRDefault="006218EE" w:rsidP="006218EE">
      <w:pPr>
        <w:rPr>
          <w:rFonts w:ascii="CG Omega" w:hAnsi="CG Omega"/>
          <w:b/>
          <w:color w:val="800000"/>
          <w:sz w:val="14"/>
          <w:szCs w:val="14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D72B73A" w14:textId="13EDD991" w:rsidR="006218EE" w:rsidRPr="000706CD" w:rsidRDefault="006218EE" w:rsidP="00C20885">
      <w:pPr>
        <w:jc w:val="both"/>
        <w:rPr>
          <w:rFonts w:ascii="CG Omega" w:hAnsi="CG Omega"/>
          <w:lang w:val="en-US"/>
        </w:rPr>
      </w:pPr>
      <w:r w:rsidRPr="000706CD">
        <w:rPr>
          <w:rFonts w:ascii="CG Omega" w:hAnsi="CG Omega"/>
          <w:b/>
          <w:color w:val="000080"/>
          <w:lang w:val="en-US"/>
        </w:rPr>
        <w:t xml:space="preserve"> </w:t>
      </w:r>
      <w:r w:rsidRPr="000706CD">
        <w:rPr>
          <w:rFonts w:ascii="CG Omega" w:hAnsi="CG Omega"/>
          <w:b/>
          <w:color w:val="00008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T Skills</w:t>
      </w:r>
      <w:r w:rsidRPr="000706CD">
        <w:rPr>
          <w:rFonts w:ascii="CG Omega" w:hAnsi="CG Omega"/>
          <w:lang w:val="en-US"/>
        </w:rPr>
        <w:t xml:space="preserve">  </w:t>
      </w:r>
      <w:r w:rsidRPr="000706CD">
        <w:rPr>
          <w:rFonts w:ascii="CG Omega" w:hAnsi="CG Omega"/>
          <w:lang w:val="en-US"/>
        </w:rPr>
        <w:tab/>
      </w:r>
      <w:r w:rsidRPr="000706CD">
        <w:rPr>
          <w:rFonts w:ascii="CG Omega" w:hAnsi="CG Omega"/>
          <w:lang w:val="en-US"/>
        </w:rPr>
        <w:tab/>
      </w:r>
      <w:r w:rsidRPr="000706CD">
        <w:rPr>
          <w:rFonts w:ascii="CG Omega" w:hAnsi="CG Omega"/>
          <w:lang w:val="en-US"/>
        </w:rPr>
        <w:tab/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</w:t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F33593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</w:t>
      </w:r>
    </w:p>
    <w:p w14:paraId="44EC0443" w14:textId="77777777" w:rsidR="006218EE" w:rsidRPr="000706CD" w:rsidRDefault="006218EE" w:rsidP="006218EE">
      <w:pPr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>- Extensive knowledge and experience with:</w:t>
      </w:r>
    </w:p>
    <w:tbl>
      <w:tblPr>
        <w:tblStyle w:val="TableGrid"/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3662"/>
        <w:gridCol w:w="3466"/>
      </w:tblGrid>
      <w:tr w:rsidR="006218EE" w:rsidRPr="000706CD" w14:paraId="630566E0" w14:textId="77777777" w:rsidTr="00897A10">
        <w:tc>
          <w:tcPr>
            <w:tcW w:w="3662" w:type="dxa"/>
          </w:tcPr>
          <w:p w14:paraId="2435AD1A" w14:textId="0217E518" w:rsidR="006218EE" w:rsidRPr="000706CD" w:rsidRDefault="00C01A0B" w:rsidP="000706CD">
            <w:pPr>
              <w:jc w:val="both"/>
              <w:rPr>
                <w:rFonts w:ascii="CG Omega" w:hAnsi="CG Omega"/>
                <w:bCs/>
                <w:lang w:val="en-US"/>
              </w:rPr>
            </w:pPr>
            <w:r w:rsidRPr="000706CD">
              <w:rPr>
                <w:rFonts w:ascii="CG Omega" w:hAnsi="CG Omega"/>
                <w:bCs/>
                <w:lang w:val="en-US"/>
              </w:rPr>
              <w:t>•</w:t>
            </w:r>
            <w:r w:rsidRPr="000706CD">
              <w:rPr>
                <w:rFonts w:ascii="CG Omega" w:hAnsi="CG Omega"/>
                <w:bCs/>
                <w:lang w:val="en-US"/>
              </w:rPr>
              <w:tab/>
            </w:r>
            <w:r w:rsidR="000706CD" w:rsidRPr="000706CD">
              <w:rPr>
                <w:rFonts w:ascii="CG Omega" w:hAnsi="CG Omega"/>
                <w:bCs/>
                <w:lang w:val="en-US"/>
              </w:rPr>
              <w:t xml:space="preserve">Microsoft </w:t>
            </w:r>
            <w:r w:rsidRPr="000706CD">
              <w:rPr>
                <w:rFonts w:ascii="CG Omega" w:hAnsi="CG Omega"/>
                <w:bCs/>
                <w:lang w:val="en-US"/>
              </w:rPr>
              <w:t>PowerPoint</w:t>
            </w:r>
          </w:p>
          <w:p w14:paraId="2946B44A" w14:textId="547B24D2" w:rsidR="00F33593" w:rsidRPr="000706CD" w:rsidRDefault="00C01A0B" w:rsidP="000706CD">
            <w:pPr>
              <w:jc w:val="both"/>
              <w:rPr>
                <w:rFonts w:ascii="CG Omega" w:hAnsi="CG Omega"/>
                <w:bCs/>
                <w:lang w:val="en-US"/>
              </w:rPr>
            </w:pPr>
            <w:r w:rsidRPr="000706CD">
              <w:rPr>
                <w:rFonts w:ascii="CG Omega" w:hAnsi="CG Omega"/>
                <w:bCs/>
                <w:lang w:val="en-US"/>
              </w:rPr>
              <w:t>•</w:t>
            </w:r>
            <w:r w:rsidRPr="000706CD">
              <w:rPr>
                <w:rFonts w:ascii="CG Omega" w:hAnsi="CG Omega"/>
                <w:bCs/>
                <w:lang w:val="en-US"/>
              </w:rPr>
              <w:tab/>
            </w:r>
            <w:r w:rsidR="000706CD" w:rsidRPr="000706CD">
              <w:rPr>
                <w:rFonts w:ascii="CG Omega" w:hAnsi="CG Omega"/>
                <w:bCs/>
                <w:lang w:val="en-US"/>
              </w:rPr>
              <w:t>Microsoft Word</w:t>
            </w:r>
          </w:p>
        </w:tc>
        <w:tc>
          <w:tcPr>
            <w:tcW w:w="3466" w:type="dxa"/>
          </w:tcPr>
          <w:p w14:paraId="1FFE0AE9" w14:textId="77777777" w:rsidR="00C01A0B" w:rsidRPr="000706CD" w:rsidRDefault="00C01A0B" w:rsidP="00C01A0B">
            <w:pPr>
              <w:ind w:left="360"/>
              <w:jc w:val="both"/>
              <w:rPr>
                <w:rFonts w:ascii="CG Omega" w:hAnsi="CG Omega"/>
                <w:bCs/>
                <w:lang w:val="en-US"/>
              </w:rPr>
            </w:pPr>
          </w:p>
          <w:p w14:paraId="187F3448" w14:textId="6C89EF6A" w:rsidR="00F33593" w:rsidRPr="000706CD" w:rsidRDefault="00F33593" w:rsidP="00C20885">
            <w:pPr>
              <w:ind w:left="360"/>
              <w:jc w:val="both"/>
              <w:rPr>
                <w:rFonts w:ascii="CG Omega" w:hAnsi="CG Omega"/>
                <w:bCs/>
                <w:lang w:val="en-US"/>
              </w:rPr>
            </w:pPr>
          </w:p>
        </w:tc>
      </w:tr>
    </w:tbl>
    <w:p w14:paraId="2671DC90" w14:textId="77777777" w:rsidR="00C01A0B" w:rsidRPr="000706CD" w:rsidRDefault="00C01A0B" w:rsidP="00C01A0B">
      <w:pPr>
        <w:jc w:val="both"/>
        <w:rPr>
          <w:rFonts w:ascii="CG Omega" w:hAnsi="CG Omega"/>
          <w:lang w:val="en-US"/>
        </w:rPr>
      </w:pPr>
    </w:p>
    <w:p w14:paraId="60FB7355" w14:textId="642700B6" w:rsidR="006218EE" w:rsidRPr="000706CD" w:rsidRDefault="00BA7509" w:rsidP="006218EE">
      <w:pPr>
        <w:rPr>
          <w:rFonts w:ascii="CG Omega" w:hAnsi="CG Omega"/>
          <w:lang w:val="en-US"/>
        </w:rPr>
      </w:pPr>
      <w:r>
        <w:rPr>
          <w:rFonts w:ascii="CG Omega" w:hAnsi="CG Omega"/>
          <w:b/>
          <w:noProof/>
          <w:color w:val="800000"/>
          <w:sz w:val="26"/>
          <w:szCs w:val="26"/>
          <w:lang w:val="en-US" w:eastAsia="ja-JP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pict w14:anchorId="6E74A67B">
          <v:shape id="_x0000_s1049" type="#_x0000_t75" style="position:absolute;margin-left:-5.25pt;margin-top:10.05pt;width:145.5pt;height:30.9pt;z-index:-251643904">
            <v:imagedata r:id="rId12" o:title="" croptop="3737f" cropbottom="4416f" cropleft="1169f" cropright="1072f" gain="60293f"/>
          </v:shape>
          <o:OLEObject Type="Embed" ProgID="CorelPhotoPaint.Image.9" ShapeID="_x0000_s1049" DrawAspect="Content" ObjectID="_1810394674" r:id="rId18"/>
        </w:pict>
      </w:r>
    </w:p>
    <w:p w14:paraId="29848129" w14:textId="77777777" w:rsidR="006218EE" w:rsidRPr="000706CD" w:rsidRDefault="006218EE" w:rsidP="006218EE">
      <w:pPr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ONORS &amp; AWARDS</w:t>
      </w:r>
    </w:p>
    <w:p w14:paraId="05A3001B" w14:textId="104C60F3" w:rsidR="006218EE" w:rsidRPr="000706CD" w:rsidRDefault="006218EE" w:rsidP="00C01A0B">
      <w:pPr>
        <w:tabs>
          <w:tab w:val="left" w:pos="2955"/>
        </w:tabs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ab/>
      </w:r>
      <w:r w:rsidRPr="000706CD">
        <w:rPr>
          <w:rFonts w:ascii="CG Omega" w:hAnsi="CG Omega"/>
          <w:lang w:val="en-US"/>
        </w:rPr>
        <w:tab/>
      </w:r>
      <w:r w:rsidRPr="000706CD">
        <w:rPr>
          <w:rFonts w:ascii="CG Omega" w:hAnsi="CG Omega"/>
          <w:lang w:val="en-US"/>
        </w:rPr>
        <w:tab/>
      </w:r>
      <w:r w:rsidRPr="000706CD">
        <w:rPr>
          <w:rFonts w:ascii="CG Omega" w:hAnsi="CG Omega"/>
          <w:lang w:val="en-US"/>
        </w:rPr>
        <w:tab/>
      </w:r>
      <w:r w:rsidRPr="000706CD">
        <w:rPr>
          <w:rFonts w:ascii="CG Omega" w:hAnsi="CG Omega"/>
          <w:lang w:val="en-US"/>
        </w:rPr>
        <w:tab/>
      </w:r>
      <w:r w:rsidRPr="000706CD">
        <w:rPr>
          <w:rFonts w:ascii="CG Omega" w:hAnsi="CG Omega"/>
          <w:lang w:val="en-US"/>
        </w:rPr>
        <w:tab/>
      </w:r>
      <w:r w:rsidRPr="000706CD">
        <w:rPr>
          <w:rFonts w:ascii="CG Omega" w:hAnsi="CG Omega"/>
          <w:lang w:val="en-US"/>
        </w:rPr>
        <w:tab/>
        <w:t xml:space="preserve">        </w:t>
      </w:r>
    </w:p>
    <w:p w14:paraId="5947C786" w14:textId="155BA619" w:rsidR="006218EE" w:rsidRPr="000706CD" w:rsidRDefault="00373C73" w:rsidP="000706CD">
      <w:pPr>
        <w:numPr>
          <w:ilvl w:val="0"/>
          <w:numId w:val="27"/>
        </w:numPr>
        <w:tabs>
          <w:tab w:val="clear" w:pos="720"/>
          <w:tab w:val="num" w:pos="990"/>
          <w:tab w:val="left" w:pos="2955"/>
        </w:tabs>
        <w:rPr>
          <w:rFonts w:ascii="CG Omega" w:hAnsi="CG Omega"/>
          <w:lang w:val="en-US"/>
        </w:rPr>
      </w:pPr>
      <w:r w:rsidRPr="000706CD">
        <w:rPr>
          <w:rFonts w:ascii="CG Omega" w:hAnsi="CG Omega"/>
          <w:lang w:val="en-US"/>
        </w:rPr>
        <w:t xml:space="preserve">Excellence Award for Undergraduate Students (presented by </w:t>
      </w:r>
      <w:proofErr w:type="spellStart"/>
      <w:r w:rsidRPr="000706CD">
        <w:rPr>
          <w:rFonts w:ascii="CG Omega" w:hAnsi="CG Omega"/>
          <w:lang w:val="en-US"/>
        </w:rPr>
        <w:t>Assiut</w:t>
      </w:r>
      <w:proofErr w:type="spellEnd"/>
      <w:r w:rsidRPr="000706CD">
        <w:rPr>
          <w:rFonts w:ascii="CG Omega" w:hAnsi="CG Omega"/>
          <w:lang w:val="en-US"/>
        </w:rPr>
        <w:t xml:space="preserve"> University)</w:t>
      </w:r>
      <w:r w:rsidR="000706CD" w:rsidRPr="000706CD">
        <w:rPr>
          <w:rFonts w:ascii="CG Omega" w:hAnsi="CG Omega"/>
          <w:lang w:val="en-US"/>
        </w:rPr>
        <w:t xml:space="preserve">        </w:t>
      </w:r>
      <w:r w:rsidR="000706CD" w:rsidRPr="000706CD">
        <w:rPr>
          <w:rFonts w:ascii="CG Omega" w:hAnsi="CG Omega"/>
          <w:lang w:val="en-US"/>
        </w:rPr>
        <w:tab/>
      </w:r>
      <w:r w:rsidR="000706CD" w:rsidRPr="000706CD">
        <w:rPr>
          <w:rFonts w:ascii="CG Omega" w:hAnsi="CG Omega"/>
          <w:lang w:val="en-US"/>
        </w:rPr>
        <w:tab/>
      </w:r>
      <w:r w:rsidR="000706CD" w:rsidRPr="000706CD">
        <w:rPr>
          <w:rFonts w:ascii="CG Omega" w:hAnsi="CG Omega"/>
          <w:lang w:val="en-US"/>
        </w:rPr>
        <w:tab/>
      </w:r>
      <w:r w:rsidR="000706CD" w:rsidRPr="000706CD">
        <w:rPr>
          <w:rFonts w:ascii="CG Omega" w:hAnsi="CG Omega"/>
          <w:lang w:val="en-US"/>
        </w:rPr>
        <w:tab/>
      </w:r>
      <w:r w:rsidR="000706CD" w:rsidRPr="000706CD">
        <w:rPr>
          <w:rFonts w:ascii="CG Omega" w:hAnsi="CG Omega"/>
          <w:lang w:val="en-US"/>
        </w:rPr>
        <w:tab/>
      </w:r>
      <w:r w:rsidR="000706CD" w:rsidRPr="000706CD">
        <w:rPr>
          <w:rFonts w:ascii="CG Omega" w:hAnsi="CG Omega"/>
          <w:lang w:val="en-US"/>
        </w:rPr>
        <w:tab/>
      </w:r>
      <w:r w:rsidR="000706CD" w:rsidRPr="000706CD">
        <w:rPr>
          <w:rFonts w:ascii="CG Omega" w:hAnsi="CG Omega"/>
          <w:lang w:val="en-US"/>
        </w:rPr>
        <w:tab/>
      </w:r>
      <w:r w:rsidR="000706CD" w:rsidRPr="000706CD">
        <w:rPr>
          <w:rFonts w:ascii="CG Omega" w:hAnsi="CG Omega"/>
          <w:lang w:val="en-US"/>
        </w:rPr>
        <w:tab/>
        <w:t xml:space="preserve">         </w:t>
      </w:r>
      <w:r w:rsidR="000706CD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</w:t>
      </w:r>
      <w:r w:rsid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</w:t>
      </w:r>
      <w:r w:rsidR="000706CD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201</w:t>
      </w:r>
      <w:r w:rsid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7</w:t>
      </w:r>
      <w:r w:rsidR="000706CD" w:rsidRPr="000706CD">
        <w:rPr>
          <w:rFonts w:ascii="CG Omega" w:hAnsi="CG Omega"/>
          <w:bCs/>
          <w:color w:val="00008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  <w:r w:rsidR="006218EE" w:rsidRPr="000706CD">
        <w:rPr>
          <w:rFonts w:ascii="CG Omega" w:hAnsi="CG Omega"/>
          <w:lang w:val="en-US"/>
        </w:rPr>
        <w:tab/>
      </w:r>
      <w:r w:rsidR="006218EE" w:rsidRPr="000706CD">
        <w:rPr>
          <w:rFonts w:ascii="CG Omega" w:hAnsi="CG Omega"/>
          <w:lang w:val="en-US"/>
        </w:rPr>
        <w:tab/>
        <w:t xml:space="preserve">         </w:t>
      </w:r>
    </w:p>
    <w:p w14:paraId="5B4ED4B4" w14:textId="41AD8529" w:rsidR="00C6278C" w:rsidRPr="000706CD" w:rsidRDefault="00BA7509" w:rsidP="00563E2C">
      <w:pPr>
        <w:ind w:left="720"/>
        <w:rPr>
          <w:rFonts w:ascii="Palatino Linotype" w:hAnsi="Palatino Linotype"/>
          <w:sz w:val="22"/>
          <w:lang w:val="en-US"/>
        </w:rPr>
      </w:pPr>
      <w:r>
        <w:rPr>
          <w:rFonts w:ascii="Palatino Linotype" w:hAnsi="Palatino Linotype"/>
          <w:noProof/>
          <w:sz w:val="22"/>
          <w:lang w:val="en-US" w:eastAsia="ja-JP"/>
        </w:rPr>
        <w:pict w14:anchorId="232A979D">
          <v:shape id="_x0000_s1036" type="#_x0000_t75" style="position:absolute;left:0;text-align:left;margin-left:-5.25pt;margin-top:9pt;width:166.5pt;height:30.9pt;z-index:-251657216">
            <v:imagedata r:id="rId12" o:title="" croptop="3737f" cropbottom="4416f" cropleft="1169f" cropright="1072f" gain="60293f"/>
          </v:shape>
          <o:OLEObject Type="Embed" ProgID="CorelPhotoPaint.Image.9" ShapeID="_x0000_s1036" DrawAspect="Content" ObjectID="_1810394675" r:id="rId19"/>
        </w:pict>
      </w:r>
    </w:p>
    <w:p w14:paraId="7A42F054" w14:textId="07232E1E" w:rsidR="00543ECC" w:rsidRPr="000706CD" w:rsidRDefault="000706CD" w:rsidP="000706CD">
      <w:pPr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TERESTS</w:t>
      </w:r>
      <w:r w:rsidR="00373C73"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&amp;</w:t>
      </w:r>
      <w:r w:rsidR="00373C73"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543ECC" w:rsidRPr="000706CD">
        <w:rPr>
          <w:rFonts w:ascii="CG Omega" w:hAnsi="CG Omega"/>
          <w:b/>
          <w:color w:val="800000"/>
          <w:sz w:val="26"/>
          <w:szCs w:val="26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IVITIES</w:t>
      </w:r>
    </w:p>
    <w:p w14:paraId="0CC22A54" w14:textId="77777777" w:rsidR="00AF6AC6" w:rsidRPr="000706CD" w:rsidRDefault="00AF6AC6" w:rsidP="00AF6AC6">
      <w:pPr>
        <w:tabs>
          <w:tab w:val="left" w:pos="2955"/>
        </w:tabs>
        <w:jc w:val="lowKashida"/>
        <w:rPr>
          <w:rFonts w:ascii="Palatino Linotype" w:hAnsi="Palatino Linotype"/>
          <w:lang w:val="en-US"/>
        </w:rPr>
      </w:pPr>
    </w:p>
    <w:p w14:paraId="19E4794E" w14:textId="1CD48FA7" w:rsidR="00EF4B7C" w:rsidRPr="000706CD" w:rsidRDefault="00694405" w:rsidP="00694405">
      <w:pPr>
        <w:tabs>
          <w:tab w:val="left" w:pos="2955"/>
        </w:tabs>
        <w:jc w:val="lowKashida"/>
        <w:rPr>
          <w:rFonts w:ascii="CG Omega" w:hAnsi="CG Omega"/>
          <w:highlight w:val="yellow"/>
          <w:lang w:val="en-US"/>
        </w:rPr>
      </w:pPr>
      <w:r w:rsidRPr="000706CD">
        <w:rPr>
          <w:rFonts w:ascii="CG Omega" w:hAnsi="CG Omega"/>
          <w:lang w:val="en-US"/>
        </w:rPr>
        <w:t xml:space="preserve"> </w:t>
      </w:r>
      <w:r w:rsidRPr="000706CD">
        <w:rPr>
          <w:rFonts w:ascii="CG Omega" w:hAnsi="CG Omega"/>
          <w:highlight w:val="yellow"/>
          <w:lang w:val="en-US"/>
        </w:rPr>
        <w:t>Peace and basi</w:t>
      </w:r>
      <w:r w:rsidR="00EF4B7C" w:rsidRPr="000706CD">
        <w:rPr>
          <w:rFonts w:ascii="CG Omega" w:hAnsi="CG Omega"/>
          <w:highlight w:val="yellow"/>
          <w:lang w:val="en-US"/>
        </w:rPr>
        <w:t>cs of solving conflicts workshops</w:t>
      </w:r>
      <w:r w:rsidR="000706CD" w:rsidRPr="000706CD">
        <w:rPr>
          <w:rFonts w:ascii="CG Omega" w:hAnsi="CG Omega"/>
          <w:highlight w:val="yellow"/>
          <w:lang w:val="en-US"/>
        </w:rPr>
        <w:t xml:space="preserve">                                                 </w:t>
      </w:r>
      <w:r w:rsidR="000706CD" w:rsidRPr="000706CD">
        <w:rPr>
          <w:rFonts w:ascii="CG Omega" w:hAnsi="CG Omega"/>
          <w:bCs/>
          <w:color w:val="000080"/>
          <w:highlight w:val="yellow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9)</w:t>
      </w:r>
    </w:p>
    <w:p w14:paraId="75C3455C" w14:textId="722842F4" w:rsidR="00EF4B7C" w:rsidRPr="000706CD" w:rsidRDefault="00694405" w:rsidP="00EF4B7C">
      <w:pPr>
        <w:tabs>
          <w:tab w:val="left" w:pos="2955"/>
        </w:tabs>
        <w:jc w:val="lowKashida"/>
        <w:rPr>
          <w:highlight w:val="yellow"/>
        </w:rPr>
      </w:pPr>
      <w:r w:rsidRPr="000706CD">
        <w:rPr>
          <w:rFonts w:ascii="CG Omega" w:hAnsi="CG Omega"/>
          <w:highlight w:val="yellow"/>
          <w:lang w:val="en-US"/>
        </w:rPr>
        <w:t xml:space="preserve"> Participation in the youth model for the parliament</w:t>
      </w:r>
      <w:r w:rsidR="00EF4B7C" w:rsidRPr="000706CD">
        <w:rPr>
          <w:highlight w:val="yellow"/>
        </w:rPr>
        <w:t xml:space="preserve"> </w:t>
      </w:r>
      <w:r w:rsidR="000706CD" w:rsidRPr="000706CD">
        <w:rPr>
          <w:highlight w:val="yellow"/>
        </w:rPr>
        <w:t xml:space="preserve">                                               </w:t>
      </w:r>
      <w:r w:rsidR="000706CD" w:rsidRPr="000706CD">
        <w:rPr>
          <w:rFonts w:ascii="CG Omega" w:hAnsi="CG Omega"/>
          <w:bCs/>
          <w:color w:val="000080"/>
          <w:highlight w:val="yellow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9)</w:t>
      </w:r>
    </w:p>
    <w:p w14:paraId="382C41A3" w14:textId="6A5B6F7F" w:rsidR="00694405" w:rsidRPr="000706CD" w:rsidRDefault="00EF4B7C" w:rsidP="00EF4B7C">
      <w:pPr>
        <w:tabs>
          <w:tab w:val="left" w:pos="2955"/>
        </w:tabs>
        <w:jc w:val="lowKashida"/>
        <w:rPr>
          <w:rFonts w:ascii="CG Omega" w:hAnsi="CG Omega"/>
          <w:highlight w:val="yellow"/>
          <w:lang w:val="en-US"/>
        </w:rPr>
      </w:pPr>
      <w:r w:rsidRPr="000706CD">
        <w:rPr>
          <w:highlight w:val="yellow"/>
        </w:rPr>
        <w:t xml:space="preserve"> </w:t>
      </w:r>
      <w:r w:rsidRPr="000706CD">
        <w:rPr>
          <w:rFonts w:ascii="CG Omega" w:hAnsi="CG Omega"/>
          <w:highlight w:val="yellow"/>
          <w:lang w:val="en-US"/>
        </w:rPr>
        <w:t xml:space="preserve">Participation in </w:t>
      </w:r>
      <w:r w:rsidR="00694405" w:rsidRPr="000706CD">
        <w:rPr>
          <w:rFonts w:ascii="CG Omega" w:hAnsi="CG Omega"/>
          <w:highlight w:val="yellow"/>
          <w:lang w:val="en-US"/>
        </w:rPr>
        <w:t>Medical campaigns</w:t>
      </w:r>
      <w:r w:rsidR="000706CD" w:rsidRPr="000706CD">
        <w:rPr>
          <w:rFonts w:ascii="CG Omega" w:hAnsi="CG Omega"/>
          <w:highlight w:val="yellow"/>
          <w:lang w:val="en-US"/>
        </w:rPr>
        <w:t xml:space="preserve">                                                                      </w:t>
      </w:r>
      <w:r w:rsidR="000706CD" w:rsidRPr="000706CD">
        <w:rPr>
          <w:rFonts w:ascii="CG Omega" w:hAnsi="CG Omega"/>
          <w:bCs/>
          <w:color w:val="000080"/>
          <w:highlight w:val="yellow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9)</w:t>
      </w:r>
    </w:p>
    <w:p w14:paraId="334BD142" w14:textId="6EE8DAA9" w:rsidR="00694405" w:rsidRDefault="00EF4B7C" w:rsidP="00A00337">
      <w:pPr>
        <w:tabs>
          <w:tab w:val="left" w:pos="2955"/>
        </w:tabs>
        <w:jc w:val="lowKashida"/>
        <w:rPr>
          <w:rFonts w:ascii="CG Omega" w:hAnsi="CG Omega"/>
          <w:lang w:val="en-US"/>
        </w:rPr>
      </w:pPr>
      <w:r w:rsidRPr="000706CD">
        <w:rPr>
          <w:rFonts w:ascii="CG Omega" w:hAnsi="CG Omega"/>
          <w:highlight w:val="yellow"/>
          <w:lang w:val="en-US"/>
        </w:rPr>
        <w:t xml:space="preserve"> </w:t>
      </w:r>
      <w:r w:rsidR="00694405" w:rsidRPr="000706CD">
        <w:rPr>
          <w:rFonts w:ascii="CG Omega" w:hAnsi="CG Omega"/>
          <w:highlight w:val="yellow"/>
          <w:lang w:val="en-US"/>
        </w:rPr>
        <w:t>Participation in students activity</w:t>
      </w:r>
      <w:r w:rsidR="000706CD" w:rsidRPr="000706CD">
        <w:rPr>
          <w:rFonts w:ascii="CG Omega" w:hAnsi="CG Omega"/>
          <w:highlight w:val="yellow"/>
          <w:lang w:val="en-US"/>
        </w:rPr>
        <w:t xml:space="preserve">                                                                           </w:t>
      </w:r>
      <w:r w:rsidR="000706CD" w:rsidRPr="000706CD">
        <w:rPr>
          <w:rFonts w:ascii="CG Omega" w:hAnsi="CG Omega"/>
          <w:bCs/>
          <w:color w:val="000080"/>
          <w:highlight w:val="yellow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1</w:t>
      </w:r>
      <w:r w:rsidR="00A00337">
        <w:rPr>
          <w:rFonts w:ascii="CG Omega" w:hAnsi="CG Omega"/>
          <w:bCs/>
          <w:color w:val="000080"/>
          <w:highlight w:val="yellow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8</w:t>
      </w:r>
      <w:r w:rsidR="000706CD" w:rsidRPr="000706CD">
        <w:rPr>
          <w:rFonts w:ascii="CG Omega" w:hAnsi="CG Omega"/>
          <w:bCs/>
          <w:color w:val="000080"/>
          <w:highlight w:val="yellow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18384573" w14:textId="481314A0" w:rsidR="00373C73" w:rsidRPr="000706CD" w:rsidRDefault="00694405" w:rsidP="000706CD">
      <w:pPr>
        <w:tabs>
          <w:tab w:val="left" w:pos="2955"/>
        </w:tabs>
        <w:jc w:val="lowKashida"/>
        <w:rPr>
          <w:rFonts w:ascii="CG Omega" w:hAnsi="CG Omega"/>
          <w:b/>
          <w:color w:val="8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CG Omega" w:hAnsi="CG Omega"/>
          <w:lang w:val="en-US"/>
        </w:rPr>
        <w:t xml:space="preserve"> </w:t>
      </w:r>
    </w:p>
    <w:sectPr w:rsidR="00373C73" w:rsidRPr="000706CD">
      <w:type w:val="continuous"/>
      <w:pgSz w:w="11906" w:h="16838"/>
      <w:pgMar w:top="899" w:right="1417" w:bottom="54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E4E35D" w14:textId="77777777" w:rsidR="00BA7509" w:rsidRDefault="00BA7509">
      <w:r>
        <w:separator/>
      </w:r>
    </w:p>
  </w:endnote>
  <w:endnote w:type="continuationSeparator" w:id="0">
    <w:p w14:paraId="071781EA" w14:textId="77777777" w:rsidR="00BA7509" w:rsidRDefault="00BA75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G Omega">
    <w:altName w:val="Segoe UI"/>
    <w:charset w:val="EE"/>
    <w:family w:val="swiss"/>
    <w:pitch w:val="variable"/>
    <w:sig w:usb0="00000007" w:usb1="00000000" w:usb2="00000000" w:usb3="00000000" w:csb0="00000093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394470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3C5818" w14:textId="526B52C1" w:rsidR="00F33593" w:rsidRDefault="00F3359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7C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0C8459" w14:textId="77777777" w:rsidR="00B94C16" w:rsidRDefault="00B94C1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8D6CAE" w14:textId="77777777" w:rsidR="00BA7509" w:rsidRDefault="00BA7509">
      <w:r>
        <w:separator/>
      </w:r>
    </w:p>
  </w:footnote>
  <w:footnote w:type="continuationSeparator" w:id="0">
    <w:p w14:paraId="6C8864FF" w14:textId="77777777" w:rsidR="00BA7509" w:rsidRDefault="00BA75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6DA8BF" w14:textId="77777777" w:rsidR="00B94C16" w:rsidRDefault="00B94C16">
    <w:pPr>
      <w:pStyle w:val="Header"/>
      <w:tabs>
        <w:tab w:val="clear" w:pos="4536"/>
        <w:tab w:val="center" w:pos="414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747C3"/>
    <w:multiLevelType w:val="multilevel"/>
    <w:tmpl w:val="B38ED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9373197"/>
    <w:multiLevelType w:val="hybridMultilevel"/>
    <w:tmpl w:val="A980FDE4"/>
    <w:lvl w:ilvl="0" w:tplc="CFD81EEC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505"/>
        </w:tabs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5"/>
        </w:tabs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5"/>
        </w:tabs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5"/>
        </w:tabs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5"/>
        </w:tabs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5"/>
        </w:tabs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5"/>
        </w:tabs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5"/>
        </w:tabs>
        <w:ind w:left="6545" w:hanging="360"/>
      </w:pPr>
      <w:rPr>
        <w:rFonts w:ascii="Wingdings" w:hAnsi="Wingdings" w:hint="default"/>
      </w:rPr>
    </w:lvl>
  </w:abstractNum>
  <w:abstractNum w:abstractNumId="2">
    <w:nsid w:val="0D2B5263"/>
    <w:multiLevelType w:val="multilevel"/>
    <w:tmpl w:val="E47AB3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D953183"/>
    <w:multiLevelType w:val="hybridMultilevel"/>
    <w:tmpl w:val="3CA4C822"/>
    <w:lvl w:ilvl="0" w:tplc="B518C94A">
      <w:start w:val="1"/>
      <w:numFmt w:val="decimal"/>
      <w:lvlText w:val="%1-"/>
      <w:lvlJc w:val="left"/>
      <w:pPr>
        <w:ind w:left="720" w:hanging="360"/>
      </w:pPr>
      <w:rPr>
        <w:rFonts w:asciiTheme="minorBidi" w:hAnsi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986467"/>
    <w:multiLevelType w:val="hybridMultilevel"/>
    <w:tmpl w:val="02E8E6DA"/>
    <w:lvl w:ilvl="0" w:tplc="69042F0C">
      <w:start w:val="1"/>
      <w:numFmt w:val="bullet"/>
      <w:lvlText w:val=""/>
      <w:lvlJc w:val="left"/>
      <w:pPr>
        <w:tabs>
          <w:tab w:val="num" w:pos="510"/>
        </w:tabs>
        <w:ind w:left="5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0951FC0"/>
    <w:multiLevelType w:val="multilevel"/>
    <w:tmpl w:val="918633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2F95A2E"/>
    <w:multiLevelType w:val="hybridMultilevel"/>
    <w:tmpl w:val="AD24DCDA"/>
    <w:lvl w:ilvl="0" w:tplc="DB04C67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7C17A9"/>
    <w:multiLevelType w:val="multilevel"/>
    <w:tmpl w:val="E0A0FF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AB769A2"/>
    <w:multiLevelType w:val="hybridMultilevel"/>
    <w:tmpl w:val="7A44F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5D6042C"/>
    <w:multiLevelType w:val="multilevel"/>
    <w:tmpl w:val="60E46DFA"/>
    <w:lvl w:ilvl="0">
      <w:start w:val="1996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0"/>
      <w:numFmt w:val="decimal"/>
      <w:lvlText w:val="%1-%2"/>
      <w:lvlJc w:val="left"/>
      <w:pPr>
        <w:tabs>
          <w:tab w:val="num" w:pos="1095"/>
        </w:tabs>
        <w:ind w:left="109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155"/>
        </w:tabs>
        <w:ind w:left="115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215"/>
        </w:tabs>
        <w:ind w:left="121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0">
    <w:nsid w:val="3D825F9D"/>
    <w:multiLevelType w:val="hybridMultilevel"/>
    <w:tmpl w:val="90BA94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D363F0"/>
    <w:multiLevelType w:val="hybridMultilevel"/>
    <w:tmpl w:val="83F0F564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2">
    <w:nsid w:val="442D260B"/>
    <w:multiLevelType w:val="multilevel"/>
    <w:tmpl w:val="9DA06A6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79C6C21"/>
    <w:multiLevelType w:val="multilevel"/>
    <w:tmpl w:val="1CFC6762"/>
    <w:lvl w:ilvl="0">
      <w:start w:val="1991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1993"/>
      <w:numFmt w:val="decimal"/>
      <w:lvlText w:val="%1-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>
    <w:nsid w:val="48B870E2"/>
    <w:multiLevelType w:val="hybridMultilevel"/>
    <w:tmpl w:val="B4C458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FA3690F"/>
    <w:multiLevelType w:val="multilevel"/>
    <w:tmpl w:val="4B9C2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11F5D69"/>
    <w:multiLevelType w:val="multilevel"/>
    <w:tmpl w:val="826CD4CE"/>
    <w:lvl w:ilvl="0">
      <w:start w:val="1986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1991"/>
      <w:numFmt w:val="decimal"/>
      <w:lvlText w:val="%1-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>
    <w:nsid w:val="54546373"/>
    <w:multiLevelType w:val="multilevel"/>
    <w:tmpl w:val="FC3C18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9AF60BC"/>
    <w:multiLevelType w:val="multilevel"/>
    <w:tmpl w:val="A8100E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A302E6"/>
    <w:multiLevelType w:val="multilevel"/>
    <w:tmpl w:val="4B9C2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DDB52E2"/>
    <w:multiLevelType w:val="hybridMultilevel"/>
    <w:tmpl w:val="F69E9F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F837153"/>
    <w:multiLevelType w:val="hybridMultilevel"/>
    <w:tmpl w:val="519E77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61F12283"/>
    <w:multiLevelType w:val="multilevel"/>
    <w:tmpl w:val="4D2C1D90"/>
    <w:lvl w:ilvl="0">
      <w:start w:val="1993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1996"/>
      <w:numFmt w:val="decimal"/>
      <w:lvlText w:val="%1-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>
    <w:nsid w:val="630E5830"/>
    <w:multiLevelType w:val="hybridMultilevel"/>
    <w:tmpl w:val="3F5C097C"/>
    <w:lvl w:ilvl="0" w:tplc="4A18124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4071B57"/>
    <w:multiLevelType w:val="multilevel"/>
    <w:tmpl w:val="259E8812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5">
    <w:nsid w:val="641D7013"/>
    <w:multiLevelType w:val="hybridMultilevel"/>
    <w:tmpl w:val="83C237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44865E0"/>
    <w:multiLevelType w:val="hybridMultilevel"/>
    <w:tmpl w:val="27F0772A"/>
    <w:lvl w:ilvl="0" w:tplc="CFD81E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A21320F"/>
    <w:multiLevelType w:val="multilevel"/>
    <w:tmpl w:val="259E88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8">
    <w:nsid w:val="72C24F4C"/>
    <w:multiLevelType w:val="hybridMultilevel"/>
    <w:tmpl w:val="9DA06A68"/>
    <w:lvl w:ilvl="0" w:tplc="9C5296F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D22425C"/>
    <w:multiLevelType w:val="multilevel"/>
    <w:tmpl w:val="AD24DC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7FDC73F7"/>
    <w:multiLevelType w:val="multilevel"/>
    <w:tmpl w:val="4B58BD7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30"/>
  </w:num>
  <w:num w:numId="4">
    <w:abstractNumId w:val="17"/>
  </w:num>
  <w:num w:numId="5">
    <w:abstractNumId w:val="0"/>
  </w:num>
  <w:num w:numId="6">
    <w:abstractNumId w:val="9"/>
  </w:num>
  <w:num w:numId="7">
    <w:abstractNumId w:val="13"/>
  </w:num>
  <w:num w:numId="8">
    <w:abstractNumId w:val="16"/>
  </w:num>
  <w:num w:numId="9">
    <w:abstractNumId w:val="22"/>
  </w:num>
  <w:num w:numId="10">
    <w:abstractNumId w:val="15"/>
  </w:num>
  <w:num w:numId="11">
    <w:abstractNumId w:val="24"/>
  </w:num>
  <w:num w:numId="12">
    <w:abstractNumId w:val="5"/>
  </w:num>
  <w:num w:numId="13">
    <w:abstractNumId w:val="18"/>
  </w:num>
  <w:num w:numId="14">
    <w:abstractNumId w:val="19"/>
  </w:num>
  <w:num w:numId="15">
    <w:abstractNumId w:val="27"/>
  </w:num>
  <w:num w:numId="16">
    <w:abstractNumId w:val="11"/>
  </w:num>
  <w:num w:numId="17">
    <w:abstractNumId w:val="4"/>
  </w:num>
  <w:num w:numId="18">
    <w:abstractNumId w:val="6"/>
  </w:num>
  <w:num w:numId="19">
    <w:abstractNumId w:val="29"/>
  </w:num>
  <w:num w:numId="20">
    <w:abstractNumId w:val="28"/>
  </w:num>
  <w:num w:numId="21">
    <w:abstractNumId w:val="12"/>
  </w:num>
  <w:num w:numId="22">
    <w:abstractNumId w:val="10"/>
  </w:num>
  <w:num w:numId="23">
    <w:abstractNumId w:val="8"/>
  </w:num>
  <w:num w:numId="24">
    <w:abstractNumId w:val="25"/>
  </w:num>
  <w:num w:numId="25">
    <w:abstractNumId w:val="14"/>
  </w:num>
  <w:num w:numId="26">
    <w:abstractNumId w:val="21"/>
  </w:num>
  <w:num w:numId="27">
    <w:abstractNumId w:val="23"/>
  </w:num>
  <w:num w:numId="28">
    <w:abstractNumId w:val="1"/>
  </w:num>
  <w:num w:numId="29">
    <w:abstractNumId w:val="26"/>
  </w:num>
  <w:num w:numId="30">
    <w:abstractNumId w:val="3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TUwsDCxNDY3NDBQ0lEKTi0uzszPAykwrgUAfrTTsCwAAAA="/>
  </w:docVars>
  <w:rsids>
    <w:rsidRoot w:val="00C4396A"/>
    <w:rsid w:val="00001C77"/>
    <w:rsid w:val="000706CD"/>
    <w:rsid w:val="000A42E1"/>
    <w:rsid w:val="000F7480"/>
    <w:rsid w:val="00111178"/>
    <w:rsid w:val="00134941"/>
    <w:rsid w:val="001501E2"/>
    <w:rsid w:val="001B2C12"/>
    <w:rsid w:val="001B3748"/>
    <w:rsid w:val="001C553F"/>
    <w:rsid w:val="001C6905"/>
    <w:rsid w:val="001D0FE7"/>
    <w:rsid w:val="001F0C6B"/>
    <w:rsid w:val="0027554A"/>
    <w:rsid w:val="002C1B9C"/>
    <w:rsid w:val="002C34EE"/>
    <w:rsid w:val="00373C73"/>
    <w:rsid w:val="00391E67"/>
    <w:rsid w:val="003A4FE1"/>
    <w:rsid w:val="003B0DFA"/>
    <w:rsid w:val="00402EEF"/>
    <w:rsid w:val="00446726"/>
    <w:rsid w:val="00450183"/>
    <w:rsid w:val="0045103B"/>
    <w:rsid w:val="0047604E"/>
    <w:rsid w:val="004C39A4"/>
    <w:rsid w:val="004D04C7"/>
    <w:rsid w:val="00502B03"/>
    <w:rsid w:val="0051294D"/>
    <w:rsid w:val="00517AAF"/>
    <w:rsid w:val="005437C2"/>
    <w:rsid w:val="00543ECC"/>
    <w:rsid w:val="005547A7"/>
    <w:rsid w:val="00563E2C"/>
    <w:rsid w:val="005D4925"/>
    <w:rsid w:val="00610A23"/>
    <w:rsid w:val="00615673"/>
    <w:rsid w:val="006175A0"/>
    <w:rsid w:val="006218EE"/>
    <w:rsid w:val="00661B77"/>
    <w:rsid w:val="006836AC"/>
    <w:rsid w:val="00694405"/>
    <w:rsid w:val="006A2858"/>
    <w:rsid w:val="006C4819"/>
    <w:rsid w:val="006D4930"/>
    <w:rsid w:val="007105A4"/>
    <w:rsid w:val="00726AEF"/>
    <w:rsid w:val="00792FCF"/>
    <w:rsid w:val="00795267"/>
    <w:rsid w:val="007D453F"/>
    <w:rsid w:val="007D4FE6"/>
    <w:rsid w:val="0080145E"/>
    <w:rsid w:val="00815DCE"/>
    <w:rsid w:val="00984A4B"/>
    <w:rsid w:val="00A00337"/>
    <w:rsid w:val="00A0178B"/>
    <w:rsid w:val="00A03323"/>
    <w:rsid w:val="00A84B53"/>
    <w:rsid w:val="00AA4ACF"/>
    <w:rsid w:val="00AE657B"/>
    <w:rsid w:val="00AF6AC6"/>
    <w:rsid w:val="00B31B24"/>
    <w:rsid w:val="00B82E5F"/>
    <w:rsid w:val="00B94C16"/>
    <w:rsid w:val="00BA0B48"/>
    <w:rsid w:val="00BA7509"/>
    <w:rsid w:val="00BB0304"/>
    <w:rsid w:val="00BB12CE"/>
    <w:rsid w:val="00BC470A"/>
    <w:rsid w:val="00BD3608"/>
    <w:rsid w:val="00C01A0B"/>
    <w:rsid w:val="00C20885"/>
    <w:rsid w:val="00C4396A"/>
    <w:rsid w:val="00C46D65"/>
    <w:rsid w:val="00C6278C"/>
    <w:rsid w:val="00C87A86"/>
    <w:rsid w:val="00CE4900"/>
    <w:rsid w:val="00CF5597"/>
    <w:rsid w:val="00D02389"/>
    <w:rsid w:val="00D328BF"/>
    <w:rsid w:val="00D45F28"/>
    <w:rsid w:val="00D746C7"/>
    <w:rsid w:val="00DA60F3"/>
    <w:rsid w:val="00E239FE"/>
    <w:rsid w:val="00E7168F"/>
    <w:rsid w:val="00E95BC2"/>
    <w:rsid w:val="00EA7CAE"/>
    <w:rsid w:val="00EC48F1"/>
    <w:rsid w:val="00EF4B7C"/>
    <w:rsid w:val="00F0297A"/>
    <w:rsid w:val="00F33593"/>
    <w:rsid w:val="00FE1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6AFC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3C73"/>
    <w:rPr>
      <w:rFonts w:eastAsia="MS Mincho"/>
      <w:sz w:val="24"/>
      <w:szCs w:val="24"/>
      <w:lang w:val="pl-PL" w:eastAsia="pl-PL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Palatino Linotype" w:hAnsi="Palatino Linotype"/>
      <w:i/>
      <w:iCs/>
      <w:sz w:val="32"/>
      <w:szCs w:val="32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Palatino Linotype" w:hAnsi="Palatino Linotype"/>
      <w:b/>
      <w:bCs/>
      <w:sz w:val="22"/>
      <w:szCs w:val="22"/>
      <w:lang w:val="en-US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Palatino Linotype" w:hAnsi="Palatino Linotype"/>
      <w:b/>
      <w:bCs/>
      <w:i/>
      <w:iCs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  <w:rPr>
      <w:rFonts w:eastAsia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  <w:rPr>
      <w:rFonts w:eastAsia="Times New Roman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708"/>
      <w:jc w:val="both"/>
    </w:pPr>
    <w:rPr>
      <w:rFonts w:eastAsia="Times New Roman"/>
      <w:lang w:val="en-US"/>
    </w:rPr>
  </w:style>
  <w:style w:type="character" w:styleId="FollowedHyperlink">
    <w:name w:val="FollowedHyperlink"/>
    <w:basedOn w:val="DefaultParagraphFont"/>
    <w:rsid w:val="00F0297A"/>
    <w:rPr>
      <w:color w:val="800080"/>
      <w:u w:val="single"/>
    </w:rPr>
  </w:style>
  <w:style w:type="table" w:styleId="TableGrid">
    <w:name w:val="Table Grid"/>
    <w:basedOn w:val="TableNormal"/>
    <w:rsid w:val="00543E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A60F3"/>
    <w:rPr>
      <w:color w:val="605E5C"/>
      <w:shd w:val="clear" w:color="auto" w:fill="E1DFDD"/>
    </w:rPr>
  </w:style>
  <w:style w:type="paragraph" w:customStyle="1" w:styleId="Default">
    <w:name w:val="Default"/>
    <w:rsid w:val="00B31B24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customStyle="1" w:styleId="jlqj4b">
    <w:name w:val="jlqj4b"/>
    <w:basedOn w:val="DefaultParagraphFont"/>
    <w:rsid w:val="00BB0304"/>
  </w:style>
  <w:style w:type="paragraph" w:styleId="ListParagraph">
    <w:name w:val="List Paragraph"/>
    <w:basedOn w:val="Normal"/>
    <w:uiPriority w:val="34"/>
    <w:qFormat/>
    <w:rsid w:val="006218EE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33593"/>
    <w:rPr>
      <w:sz w:val="24"/>
      <w:szCs w:val="24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3C73"/>
    <w:rPr>
      <w:rFonts w:eastAsia="MS Mincho"/>
      <w:sz w:val="24"/>
      <w:szCs w:val="24"/>
      <w:lang w:val="pl-PL" w:eastAsia="pl-PL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Palatino Linotype" w:hAnsi="Palatino Linotype"/>
      <w:i/>
      <w:iCs/>
      <w:sz w:val="32"/>
      <w:szCs w:val="32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Palatino Linotype" w:hAnsi="Palatino Linotype"/>
      <w:b/>
      <w:bCs/>
      <w:sz w:val="22"/>
      <w:szCs w:val="22"/>
      <w:lang w:val="en-US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Palatino Linotype" w:hAnsi="Palatino Linotype"/>
      <w:b/>
      <w:bCs/>
      <w:i/>
      <w:iCs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  <w:rPr>
      <w:rFonts w:eastAsia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  <w:rPr>
      <w:rFonts w:eastAsia="Times New Roman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708"/>
      <w:jc w:val="both"/>
    </w:pPr>
    <w:rPr>
      <w:rFonts w:eastAsia="Times New Roman"/>
      <w:lang w:val="en-US"/>
    </w:rPr>
  </w:style>
  <w:style w:type="character" w:styleId="FollowedHyperlink">
    <w:name w:val="FollowedHyperlink"/>
    <w:basedOn w:val="DefaultParagraphFont"/>
    <w:rsid w:val="00F0297A"/>
    <w:rPr>
      <w:color w:val="800080"/>
      <w:u w:val="single"/>
    </w:rPr>
  </w:style>
  <w:style w:type="table" w:styleId="TableGrid">
    <w:name w:val="Table Grid"/>
    <w:basedOn w:val="TableNormal"/>
    <w:rsid w:val="00543E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A60F3"/>
    <w:rPr>
      <w:color w:val="605E5C"/>
      <w:shd w:val="clear" w:color="auto" w:fill="E1DFDD"/>
    </w:rPr>
  </w:style>
  <w:style w:type="paragraph" w:customStyle="1" w:styleId="Default">
    <w:name w:val="Default"/>
    <w:rsid w:val="00B31B24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customStyle="1" w:styleId="jlqj4b">
    <w:name w:val="jlqj4b"/>
    <w:basedOn w:val="DefaultParagraphFont"/>
    <w:rsid w:val="00BB0304"/>
  </w:style>
  <w:style w:type="paragraph" w:styleId="ListParagraph">
    <w:name w:val="List Paragraph"/>
    <w:basedOn w:val="Normal"/>
    <w:uiPriority w:val="34"/>
    <w:qFormat/>
    <w:rsid w:val="006218EE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33593"/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97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7.bin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oleObject" Target="embeddings/oleObject6.bin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header" Target="header1.xml"/><Relationship Id="rId19" Type="http://schemas.openxmlformats.org/officeDocument/2006/relationships/oleObject" Target="embeddings/oleObject8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6-02T16:38:00Z</dcterms:created>
  <dcterms:modified xsi:type="dcterms:W3CDTF">2025-06-02T16:38:00Z</dcterms:modified>
</cp:coreProperties>
</file>